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710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5"/>
        <w:gridCol w:w="5395"/>
      </w:tblGrid>
      <w:tr w:rsidR="00EA6AFD" w:rsidRPr="00B379A5" w14:paraId="0A70FA3D" w14:textId="77777777" w:rsidTr="003760F5">
        <w:trPr>
          <w:trHeight w:val="1430"/>
        </w:trPr>
        <w:tc>
          <w:tcPr>
            <w:tcW w:w="5315" w:type="dxa"/>
          </w:tcPr>
          <w:p w14:paraId="5CB51692" w14:textId="51C0B9DE" w:rsidR="00987AEC" w:rsidRPr="00B379A5" w:rsidRDefault="00987AEC" w:rsidP="00896FE5">
            <w:pPr>
              <w:bidi/>
              <w:jc w:val="both"/>
              <w:rPr>
                <w:rFonts w:ascii="IRANSansFaNum" w:hAnsi="IRANSansFaNum" w:cs="B Nazanin"/>
                <w:noProof/>
                <w:sz w:val="32"/>
                <w:szCs w:val="24"/>
              </w:rPr>
            </w:pPr>
          </w:p>
          <w:p w14:paraId="2A2FB941" w14:textId="77777777" w:rsidR="00EA6AFD" w:rsidRPr="00B379A5" w:rsidRDefault="00EA6AFD" w:rsidP="00896FE5">
            <w:pPr>
              <w:bidi/>
              <w:jc w:val="both"/>
              <w:rPr>
                <w:rFonts w:ascii="IRANSansFaNum" w:hAnsi="IRANSansFaNum" w:cs="B Nazanin"/>
                <w:sz w:val="32"/>
                <w:szCs w:val="24"/>
              </w:rPr>
            </w:pPr>
          </w:p>
        </w:tc>
        <w:tc>
          <w:tcPr>
            <w:tcW w:w="5395" w:type="dxa"/>
          </w:tcPr>
          <w:p w14:paraId="2D09E3FD" w14:textId="41CC69D4" w:rsidR="00F00665" w:rsidRPr="00B379A5" w:rsidRDefault="00B379A5" w:rsidP="00896FE5">
            <w:pPr>
              <w:pStyle w:val="Subtitle"/>
              <w:bidi/>
              <w:jc w:val="both"/>
              <w:rPr>
                <w:rFonts w:ascii="IRANSansFaNum" w:hAnsi="IRANSansFaNum" w:cs="B Nazanin"/>
                <w:sz w:val="24"/>
                <w:szCs w:val="24"/>
                <w:lang w:bidi="fa-IR"/>
              </w:rPr>
            </w:pPr>
            <w:r w:rsidRPr="00B379A5">
              <w:rPr>
                <w:rFonts w:ascii="IRANSansFaNum" w:hAnsi="IRANSansFaNum" w:cs="B Nazani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264F7AF" wp14:editId="5A147BCC">
                      <wp:simplePos x="0" y="0"/>
                      <wp:positionH relativeFrom="column">
                        <wp:posOffset>-268605</wp:posOffset>
                      </wp:positionH>
                      <wp:positionV relativeFrom="paragraph">
                        <wp:posOffset>-616585</wp:posOffset>
                      </wp:positionV>
                      <wp:extent cx="3638550" cy="1419225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38550" cy="14192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833613B" w14:textId="77777777" w:rsidR="00B379A5" w:rsidRPr="00B379A5" w:rsidRDefault="00B379A5" w:rsidP="00B379A5">
                                  <w:pPr>
                                    <w:bidi/>
                                    <w:spacing w:after="120" w:line="240" w:lineRule="auto"/>
                                    <w:jc w:val="left"/>
                                    <w:rPr>
                                      <w:rFonts w:ascii="IRANSans" w:hAnsi="IRANSans" w:cs="B Nazanin"/>
                                      <w:b/>
                                      <w:bCs/>
                                      <w:sz w:val="36"/>
                                      <w:szCs w:val="32"/>
                                      <w:rtl/>
                                      <w:lang w:bidi="fa-IR"/>
                                    </w:rPr>
                                  </w:pPr>
                                  <w:r w:rsidRPr="00B379A5">
                                    <w:rPr>
                                      <w:rFonts w:ascii="IRANSans" w:hAnsi="IRANSans" w:cs="B Nazanin" w:hint="cs"/>
                                      <w:b/>
                                      <w:bCs/>
                                      <w:sz w:val="36"/>
                                      <w:szCs w:val="32"/>
                                      <w:rtl/>
                                      <w:lang w:bidi="fa-IR"/>
                                    </w:rPr>
                                    <w:t>نام و نام خانوادگی</w:t>
                                  </w:r>
                                </w:p>
                                <w:p w14:paraId="0625DF11" w14:textId="77777777" w:rsidR="00B379A5" w:rsidRPr="00B379A5" w:rsidRDefault="00B379A5" w:rsidP="00B379A5">
                                  <w:pPr>
                                    <w:bidi/>
                                    <w:spacing w:after="80" w:line="240" w:lineRule="auto"/>
                                    <w:jc w:val="left"/>
                                    <w:rPr>
                                      <w:rFonts w:ascii="IRANSans" w:hAnsi="IRANSans" w:cs="B Nazanin"/>
                                      <w:sz w:val="28"/>
                                      <w:rtl/>
                                    </w:rPr>
                                  </w:pPr>
                                  <w:r w:rsidRPr="00B379A5">
                                    <w:rPr>
                                      <w:rFonts w:ascii="IRANSans" w:hAnsi="IRANSans" w:cs="B Nazanin"/>
                                      <w:b/>
                                      <w:bCs/>
                                      <w:sz w:val="28"/>
                                      <w:rtl/>
                                    </w:rPr>
                                    <w:t>شماره تماس</w:t>
                                  </w:r>
                                  <w:r w:rsidRPr="00B379A5">
                                    <w:rPr>
                                      <w:rFonts w:ascii="IRANSans" w:hAnsi="IRANSans" w:cs="B Nazanin" w:hint="cs"/>
                                      <w:b/>
                                      <w:bCs/>
                                      <w:sz w:val="28"/>
                                      <w:rtl/>
                                    </w:rPr>
                                    <w:t xml:space="preserve">: </w:t>
                                  </w:r>
                                  <w:r w:rsidRPr="00B379A5">
                                    <w:rPr>
                                      <w:rFonts w:ascii="IRANSans" w:hAnsi="IRANSans" w:cs="B Nazanin" w:hint="cs"/>
                                      <w:sz w:val="28"/>
                                      <w:rtl/>
                                    </w:rPr>
                                    <w:t>...</w:t>
                                  </w:r>
                                </w:p>
                                <w:p w14:paraId="75EB3F5A" w14:textId="77777777" w:rsidR="00B379A5" w:rsidRPr="00B379A5" w:rsidRDefault="00B379A5" w:rsidP="00B379A5">
                                  <w:pPr>
                                    <w:bidi/>
                                    <w:spacing w:after="80" w:line="240" w:lineRule="auto"/>
                                    <w:jc w:val="left"/>
                                    <w:rPr>
                                      <w:rFonts w:ascii="IRANSans" w:hAnsi="IRANSans" w:cs="B Nazanin"/>
                                      <w:sz w:val="22"/>
                                      <w:rtl/>
                                    </w:rPr>
                                  </w:pPr>
                                  <w:r w:rsidRPr="00B379A5">
                                    <w:rPr>
                                      <w:rFonts w:ascii="IRANSans" w:hAnsi="IRANSans" w:cs="B Nazanin" w:hint="cs"/>
                                      <w:b/>
                                      <w:bCs/>
                                      <w:sz w:val="22"/>
                                      <w:rtl/>
                                    </w:rPr>
                                    <w:t xml:space="preserve">ایمیل: </w:t>
                                  </w:r>
                                  <w:r w:rsidRPr="00B379A5">
                                    <w:rPr>
                                      <w:rFonts w:ascii="IRANSans" w:hAnsi="IRANSans" w:cs="B Nazanin" w:hint="cs"/>
                                      <w:sz w:val="22"/>
                                      <w:rtl/>
                                    </w:rPr>
                                    <w:t>...</w:t>
                                  </w:r>
                                </w:p>
                                <w:p w14:paraId="5CEA5807" w14:textId="77777777" w:rsidR="00B379A5" w:rsidRPr="00B379A5" w:rsidRDefault="00B379A5" w:rsidP="00B379A5">
                                  <w:pPr>
                                    <w:bidi/>
                                    <w:spacing w:after="80" w:line="240" w:lineRule="auto"/>
                                    <w:jc w:val="left"/>
                                    <w:rPr>
                                      <w:rFonts w:ascii="IRANSans" w:hAnsi="IRANSans" w:cs="B Nazanin"/>
                                      <w:sz w:val="18"/>
                                      <w:szCs w:val="16"/>
                                      <w:rtl/>
                                      <w:lang w:bidi="fa-IR"/>
                                    </w:rPr>
                                  </w:pPr>
                                  <w:r w:rsidRPr="00B379A5">
                                    <w:rPr>
                                      <w:rFonts w:ascii="IRANSans" w:hAnsi="IRANSans" w:cs="B Nazanin" w:hint="cs"/>
                                      <w:b/>
                                      <w:bCs/>
                                      <w:sz w:val="28"/>
                                      <w:rtl/>
                                      <w:lang w:bidi="fa-IR"/>
                                    </w:rPr>
                                    <w:t xml:space="preserve">نشانی: </w:t>
                                  </w:r>
                                  <w:r w:rsidRPr="00B379A5">
                                    <w:rPr>
                                      <w:rFonts w:ascii="IRANSans" w:hAnsi="IRANSans" w:cs="B Nazanin" w:hint="cs"/>
                                      <w:sz w:val="28"/>
                                      <w:rtl/>
                                      <w:lang w:bidi="fa-IR"/>
                                    </w:rPr>
                                    <w:t>..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264F7A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-21.15pt;margin-top:-48.55pt;width:286.5pt;height:11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" filled="f" stroked="f" strokeweight=".5pt">
                      <v:textbox>
                        <w:txbxContent>
                          <w:p w14:paraId="1833613B" w14:textId="77777777" w:rsidR="00B379A5" w:rsidRPr="00B379A5" w:rsidRDefault="00B379A5" w:rsidP="00B379A5">
                            <w:pPr>
                              <w:bidi/>
                              <w:spacing w:after="120" w:line="240" w:lineRule="auto"/>
                              <w:jc w:val="left"/>
                              <w:rPr>
                                <w:rFonts w:ascii="IRANSans" w:hAnsi="IRANSans" w:cs="B Nazanin"/>
                                <w:b/>
                                <w:bCs/>
                                <w:sz w:val="36"/>
                                <w:szCs w:val="32"/>
                                <w:rtl/>
                                <w:lang w:bidi="fa-IR"/>
                              </w:rPr>
                            </w:pPr>
                            <w:r w:rsidRPr="00B379A5">
                              <w:rPr>
                                <w:rFonts w:ascii="IRANSans" w:hAnsi="IRANSans" w:cs="B Nazanin" w:hint="cs"/>
                                <w:b/>
                                <w:bCs/>
                                <w:sz w:val="36"/>
                                <w:szCs w:val="32"/>
                                <w:rtl/>
                                <w:lang w:bidi="fa-IR"/>
                              </w:rPr>
                              <w:t>نام و نام خانوادگی</w:t>
                            </w:r>
                          </w:p>
                          <w:p w14:paraId="0625DF11" w14:textId="77777777" w:rsidR="00B379A5" w:rsidRPr="00B379A5" w:rsidRDefault="00B379A5" w:rsidP="00B379A5">
                            <w:pPr>
                              <w:bidi/>
                              <w:spacing w:after="80" w:line="240" w:lineRule="auto"/>
                              <w:jc w:val="left"/>
                              <w:rPr>
                                <w:rFonts w:ascii="IRANSans" w:hAnsi="IRANSans" w:cs="B Nazanin"/>
                                <w:sz w:val="28"/>
                                <w:rtl/>
                              </w:rPr>
                            </w:pPr>
                            <w:r w:rsidRPr="00B379A5">
                              <w:rPr>
                                <w:rFonts w:ascii="IRANSans" w:hAnsi="IRANSans" w:cs="B Nazanin"/>
                                <w:b/>
                                <w:bCs/>
                                <w:sz w:val="28"/>
                                <w:rtl/>
                              </w:rPr>
                              <w:t>شماره تماس</w:t>
                            </w:r>
                            <w:r w:rsidRPr="00B379A5">
                              <w:rPr>
                                <w:rFonts w:ascii="IRANSans" w:hAnsi="IRANSans" w:cs="B Nazanin" w:hint="cs"/>
                                <w:b/>
                                <w:bCs/>
                                <w:sz w:val="28"/>
                                <w:rtl/>
                              </w:rPr>
                              <w:t xml:space="preserve">: </w:t>
                            </w:r>
                            <w:r w:rsidRPr="00B379A5">
                              <w:rPr>
                                <w:rFonts w:ascii="IRANSans" w:hAnsi="IRANSans" w:cs="B Nazanin" w:hint="cs"/>
                                <w:sz w:val="28"/>
                                <w:rtl/>
                              </w:rPr>
                              <w:t>...</w:t>
                            </w:r>
                          </w:p>
                          <w:p w14:paraId="75EB3F5A" w14:textId="77777777" w:rsidR="00B379A5" w:rsidRPr="00B379A5" w:rsidRDefault="00B379A5" w:rsidP="00B379A5">
                            <w:pPr>
                              <w:bidi/>
                              <w:spacing w:after="80" w:line="240" w:lineRule="auto"/>
                              <w:jc w:val="left"/>
                              <w:rPr>
                                <w:rFonts w:ascii="IRANSans" w:hAnsi="IRANSans" w:cs="B Nazanin"/>
                                <w:sz w:val="22"/>
                                <w:rtl/>
                              </w:rPr>
                            </w:pPr>
                            <w:r w:rsidRPr="00B379A5">
                              <w:rPr>
                                <w:rFonts w:ascii="IRANSans" w:hAnsi="IRANSans" w:cs="B Nazanin" w:hint="cs"/>
                                <w:b/>
                                <w:bCs/>
                                <w:sz w:val="22"/>
                                <w:rtl/>
                              </w:rPr>
                              <w:t xml:space="preserve">ایمیل: </w:t>
                            </w:r>
                            <w:r w:rsidRPr="00B379A5">
                              <w:rPr>
                                <w:rFonts w:ascii="IRANSans" w:hAnsi="IRANSans" w:cs="B Nazanin" w:hint="cs"/>
                                <w:sz w:val="22"/>
                                <w:rtl/>
                              </w:rPr>
                              <w:t>...</w:t>
                            </w:r>
                          </w:p>
                          <w:p w14:paraId="5CEA5807" w14:textId="77777777" w:rsidR="00B379A5" w:rsidRPr="00B379A5" w:rsidRDefault="00B379A5" w:rsidP="00B379A5">
                            <w:pPr>
                              <w:bidi/>
                              <w:spacing w:after="80" w:line="240" w:lineRule="auto"/>
                              <w:jc w:val="left"/>
                              <w:rPr>
                                <w:rFonts w:ascii="IRANSans" w:hAnsi="IRANSans" w:cs="B Nazanin"/>
                                <w:sz w:val="18"/>
                                <w:szCs w:val="16"/>
                                <w:rtl/>
                                <w:lang w:bidi="fa-IR"/>
                              </w:rPr>
                            </w:pPr>
                            <w:r w:rsidRPr="00B379A5">
                              <w:rPr>
                                <w:rFonts w:ascii="IRANSans" w:hAnsi="IRANSans" w:cs="B Nazanin" w:hint="cs"/>
                                <w:b/>
                                <w:bCs/>
                                <w:sz w:val="28"/>
                                <w:rtl/>
                                <w:lang w:bidi="fa-IR"/>
                              </w:rPr>
                              <w:t xml:space="preserve">نشانی: </w:t>
                            </w:r>
                            <w:r w:rsidRPr="00B379A5">
                              <w:rPr>
                                <w:rFonts w:ascii="IRANSans" w:hAnsi="IRANSans" w:cs="B Nazanin" w:hint="cs"/>
                                <w:sz w:val="28"/>
                                <w:rtl/>
                                <w:lang w:bidi="fa-IR"/>
                              </w:rPr>
                              <w:t>..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A6AFD" w:rsidRPr="00B379A5">
              <w:rPr>
                <w:rFonts w:ascii="IRANSansFaNum" w:hAnsi="IRANSansFaNum" w:cs="B Nazanin"/>
                <w:color w:val="FFFFFF" w:themeColor="background1"/>
                <w:sz w:val="24"/>
                <w:szCs w:val="24"/>
                <w:rtl/>
                <w:lang w:bidi="fa-IR"/>
              </w:rPr>
              <w:t>م</w:t>
            </w:r>
            <w:r w:rsidRPr="00B379A5">
              <w:rPr>
                <w:rFonts w:ascii="IRANSansFaNum" w:hAnsi="IRANSansFaNum" w:cs="B Nazanin"/>
                <w:noProof/>
                <w:sz w:val="24"/>
                <w:szCs w:val="24"/>
                <w:rtl/>
              </w:rPr>
              <w:t xml:space="preserve"> </w:t>
            </w:r>
          </w:p>
          <w:p w14:paraId="6F7C3102" w14:textId="77777777" w:rsidR="00987AEC" w:rsidRPr="00B379A5" w:rsidRDefault="00987AEC" w:rsidP="00896FE5">
            <w:pPr>
              <w:bidi/>
              <w:jc w:val="both"/>
              <w:rPr>
                <w:rFonts w:ascii="IRANSansFaNum" w:hAnsi="IRANSansFaNum" w:cs="B Nazanin"/>
                <w:sz w:val="32"/>
                <w:szCs w:val="24"/>
                <w:rtl/>
                <w:lang w:bidi="fa-IR"/>
              </w:rPr>
            </w:pPr>
          </w:p>
        </w:tc>
      </w:tr>
      <w:tr w:rsidR="00EA6AFD" w:rsidRPr="00B379A5" w14:paraId="19A41B02" w14:textId="77777777" w:rsidTr="003760F5">
        <w:trPr>
          <w:trHeight w:val="11870"/>
        </w:trPr>
        <w:tc>
          <w:tcPr>
            <w:tcW w:w="5315" w:type="dxa"/>
          </w:tcPr>
          <w:p w14:paraId="06A0A923" w14:textId="77777777" w:rsidR="00CA1F59" w:rsidRPr="00B379A5" w:rsidRDefault="00CA1F59" w:rsidP="00600013">
            <w:pPr>
              <w:pStyle w:val="Heading1"/>
              <w:bidi/>
              <w:spacing w:before="120"/>
              <w:ind w:left="144"/>
              <w:jc w:val="both"/>
              <w:outlineLvl w:val="0"/>
              <w:rPr>
                <w:rFonts w:ascii="IRANSansFaNum" w:hAnsi="IRANSansFaNum" w:cs="B Nazanin"/>
                <w:color w:val="34B3DC" w:themeColor="accent5" w:themeShade="BF"/>
                <w:sz w:val="28"/>
                <w:rtl/>
              </w:rPr>
            </w:pPr>
            <w:r w:rsidRPr="00B379A5">
              <w:rPr>
                <w:rFonts w:ascii="IRANSansFaNum" w:hAnsi="IRANSansFaNum" w:cs="B Nazanin"/>
                <w:color w:val="34B3DC" w:themeColor="accent5" w:themeShade="BF"/>
                <w:sz w:val="28"/>
                <w:rtl/>
              </w:rPr>
              <w:t>مهارت‌ها</w:t>
            </w:r>
          </w:p>
          <w:p w14:paraId="76426D84" w14:textId="6D989611" w:rsidR="009E4375" w:rsidRPr="00B379A5" w:rsidRDefault="002A5815" w:rsidP="00613486">
            <w:pPr>
              <w:pStyle w:val="ListParagraph"/>
              <w:numPr>
                <w:ilvl w:val="0"/>
                <w:numId w:val="11"/>
              </w:numPr>
              <w:bidi/>
              <w:ind w:left="720"/>
              <w:jc w:val="both"/>
              <w:rPr>
                <w:rFonts w:ascii="IRANSansFaNum" w:hAnsi="IRANSansFaNum" w:cs="B Nazanin"/>
                <w:sz w:val="32"/>
                <w:szCs w:val="24"/>
              </w:rPr>
            </w:pPr>
            <w:r w:rsidRPr="00B379A5">
              <w:rPr>
                <w:rFonts w:ascii="IRANSansFaNum" w:hAnsi="IRANSansFaNum" w:cs="B Nazanin"/>
                <w:sz w:val="32"/>
                <w:szCs w:val="24"/>
                <w:rtl/>
              </w:rPr>
              <w:t>مهارت 1</w:t>
            </w:r>
          </w:p>
          <w:p w14:paraId="11C20E81" w14:textId="7EA2DC27" w:rsidR="002A5815" w:rsidRPr="00B379A5" w:rsidRDefault="002A5815" w:rsidP="002A5815">
            <w:pPr>
              <w:pStyle w:val="ListParagraph"/>
              <w:numPr>
                <w:ilvl w:val="0"/>
                <w:numId w:val="11"/>
              </w:numPr>
              <w:bidi/>
              <w:ind w:left="720"/>
              <w:jc w:val="both"/>
              <w:rPr>
                <w:rFonts w:ascii="IRANSansFaNum" w:hAnsi="IRANSansFaNum" w:cs="B Nazanin"/>
                <w:sz w:val="32"/>
                <w:szCs w:val="24"/>
              </w:rPr>
            </w:pPr>
            <w:r w:rsidRPr="00B379A5">
              <w:rPr>
                <w:rFonts w:ascii="IRANSansFaNum" w:hAnsi="IRANSansFaNum" w:cs="B Nazanin"/>
                <w:sz w:val="32"/>
                <w:szCs w:val="24"/>
                <w:rtl/>
              </w:rPr>
              <w:t>مهارت 2</w:t>
            </w:r>
          </w:p>
          <w:p w14:paraId="48E4B7C9" w14:textId="162DC7D5" w:rsidR="002A5815" w:rsidRPr="00B379A5" w:rsidRDefault="002A5815" w:rsidP="002A5815">
            <w:pPr>
              <w:pStyle w:val="ListParagraph"/>
              <w:numPr>
                <w:ilvl w:val="0"/>
                <w:numId w:val="11"/>
              </w:numPr>
              <w:bidi/>
              <w:ind w:left="720"/>
              <w:jc w:val="both"/>
              <w:rPr>
                <w:rFonts w:ascii="IRANSansFaNum" w:hAnsi="IRANSansFaNum" w:cs="B Nazanin"/>
                <w:sz w:val="32"/>
                <w:szCs w:val="24"/>
              </w:rPr>
            </w:pPr>
            <w:r w:rsidRPr="00B379A5">
              <w:rPr>
                <w:rFonts w:ascii="IRANSansFaNum" w:hAnsi="IRANSansFaNum" w:cs="B Nazanin"/>
                <w:sz w:val="32"/>
                <w:szCs w:val="24"/>
                <w:rtl/>
              </w:rPr>
              <w:t>مهارت 3</w:t>
            </w:r>
          </w:p>
          <w:p w14:paraId="755801FB" w14:textId="61EDFA42" w:rsidR="002A5815" w:rsidRPr="00B379A5" w:rsidRDefault="002A5815" w:rsidP="002A5815">
            <w:pPr>
              <w:pStyle w:val="ListParagraph"/>
              <w:numPr>
                <w:ilvl w:val="0"/>
                <w:numId w:val="11"/>
              </w:numPr>
              <w:bidi/>
              <w:ind w:left="720"/>
              <w:jc w:val="both"/>
              <w:rPr>
                <w:rFonts w:ascii="IRANSansFaNum" w:hAnsi="IRANSansFaNum" w:cs="B Nazanin"/>
                <w:sz w:val="32"/>
                <w:szCs w:val="24"/>
              </w:rPr>
            </w:pPr>
            <w:r w:rsidRPr="00B379A5">
              <w:rPr>
                <w:rFonts w:ascii="IRANSansFaNum" w:hAnsi="IRANSansFaNum" w:cs="B Nazanin"/>
                <w:sz w:val="32"/>
                <w:szCs w:val="24"/>
                <w:rtl/>
              </w:rPr>
              <w:t>مهارت 4</w:t>
            </w:r>
          </w:p>
          <w:p w14:paraId="01A69537" w14:textId="06788A2E" w:rsidR="002A5815" w:rsidRPr="00B379A5" w:rsidRDefault="002A5815" w:rsidP="002A5815">
            <w:pPr>
              <w:pStyle w:val="ListParagraph"/>
              <w:numPr>
                <w:ilvl w:val="0"/>
                <w:numId w:val="11"/>
              </w:numPr>
              <w:bidi/>
              <w:ind w:left="720"/>
              <w:jc w:val="both"/>
              <w:rPr>
                <w:rFonts w:ascii="IRANSansFaNum" w:hAnsi="IRANSansFaNum" w:cs="B Nazanin"/>
                <w:sz w:val="32"/>
                <w:szCs w:val="24"/>
              </w:rPr>
            </w:pPr>
            <w:r w:rsidRPr="00B379A5">
              <w:rPr>
                <w:rFonts w:ascii="IRANSansFaNum" w:hAnsi="IRANSansFaNum" w:cs="B Nazanin"/>
                <w:sz w:val="32"/>
                <w:szCs w:val="24"/>
                <w:rtl/>
              </w:rPr>
              <w:t>مهارت 5</w:t>
            </w:r>
          </w:p>
          <w:p w14:paraId="5959C2CD" w14:textId="50FC975D" w:rsidR="002A5815" w:rsidRPr="00B379A5" w:rsidRDefault="002A5815" w:rsidP="002A5815">
            <w:pPr>
              <w:pStyle w:val="ListParagraph"/>
              <w:numPr>
                <w:ilvl w:val="0"/>
                <w:numId w:val="11"/>
              </w:numPr>
              <w:bidi/>
              <w:ind w:left="720"/>
              <w:jc w:val="both"/>
              <w:rPr>
                <w:rFonts w:ascii="IRANSansFaNum" w:hAnsi="IRANSansFaNum" w:cs="B Nazanin"/>
                <w:sz w:val="32"/>
                <w:szCs w:val="24"/>
              </w:rPr>
            </w:pPr>
            <w:r w:rsidRPr="00B379A5">
              <w:rPr>
                <w:rFonts w:ascii="IRANSansFaNum" w:hAnsi="IRANSansFaNum" w:cs="B Nazanin"/>
                <w:sz w:val="32"/>
                <w:szCs w:val="24"/>
                <w:rtl/>
              </w:rPr>
              <w:t>مهارت 6</w:t>
            </w:r>
          </w:p>
          <w:p w14:paraId="054798CA" w14:textId="454A7924" w:rsidR="002A5815" w:rsidRPr="00B379A5" w:rsidRDefault="002A5815" w:rsidP="002A5815">
            <w:pPr>
              <w:pStyle w:val="ListParagraph"/>
              <w:numPr>
                <w:ilvl w:val="0"/>
                <w:numId w:val="11"/>
              </w:numPr>
              <w:bidi/>
              <w:ind w:left="720"/>
              <w:jc w:val="both"/>
              <w:rPr>
                <w:rFonts w:ascii="IRANSansFaNum" w:hAnsi="IRANSansFaNum" w:cs="B Nazanin"/>
                <w:sz w:val="32"/>
                <w:szCs w:val="24"/>
              </w:rPr>
            </w:pPr>
            <w:r w:rsidRPr="00B379A5">
              <w:rPr>
                <w:rFonts w:ascii="IRANSansFaNum" w:hAnsi="IRANSansFaNum" w:cs="B Nazanin"/>
                <w:sz w:val="32"/>
                <w:szCs w:val="24"/>
                <w:rtl/>
              </w:rPr>
              <w:t>مهارت 7</w:t>
            </w:r>
          </w:p>
          <w:p w14:paraId="5516436D" w14:textId="66956AA7" w:rsidR="002A5815" w:rsidRPr="00B379A5" w:rsidRDefault="002A5815" w:rsidP="002A5815">
            <w:pPr>
              <w:pStyle w:val="ListParagraph"/>
              <w:numPr>
                <w:ilvl w:val="0"/>
                <w:numId w:val="11"/>
              </w:numPr>
              <w:bidi/>
              <w:ind w:left="720"/>
              <w:jc w:val="both"/>
              <w:rPr>
                <w:rFonts w:ascii="IRANSansFaNum" w:hAnsi="IRANSansFaNum" w:cs="B Nazanin"/>
                <w:sz w:val="32"/>
                <w:szCs w:val="24"/>
              </w:rPr>
            </w:pPr>
            <w:r w:rsidRPr="00B379A5">
              <w:rPr>
                <w:rFonts w:ascii="IRANSansFaNum" w:hAnsi="IRANSansFaNum" w:cs="B Nazanin"/>
                <w:sz w:val="32"/>
                <w:szCs w:val="24"/>
                <w:rtl/>
              </w:rPr>
              <w:t>...</w:t>
            </w:r>
          </w:p>
          <w:p w14:paraId="7AE32AF1" w14:textId="62E21848" w:rsidR="00C84AFA" w:rsidRPr="00B379A5" w:rsidRDefault="00613486" w:rsidP="00CA4CF2">
            <w:pPr>
              <w:pStyle w:val="Heading1"/>
              <w:bidi/>
              <w:ind w:left="144"/>
              <w:jc w:val="both"/>
              <w:outlineLvl w:val="0"/>
              <w:rPr>
                <w:rFonts w:ascii="IRANSansFaNum" w:hAnsi="IRANSansFaNum" w:cs="B Nazanin"/>
                <w:color w:val="34B3DC" w:themeColor="accent5" w:themeShade="BF"/>
                <w:sz w:val="28"/>
                <w:rtl/>
              </w:rPr>
            </w:pPr>
            <w:r w:rsidRPr="00B379A5">
              <w:rPr>
                <w:rFonts w:ascii="IRANSansFaNum" w:hAnsi="IRANSansFaNum" w:cs="B Nazanin"/>
                <w:color w:val="34B3DC" w:themeColor="accent5" w:themeShade="BF"/>
                <w:sz w:val="28"/>
                <w:rtl/>
              </w:rPr>
              <w:t>دوره‌های آموزشی</w:t>
            </w:r>
          </w:p>
          <w:p w14:paraId="33A8F7D7" w14:textId="0B363334" w:rsidR="00613486" w:rsidRPr="00B379A5" w:rsidRDefault="002A5815" w:rsidP="00613486">
            <w:pPr>
              <w:pStyle w:val="ListParagraph"/>
              <w:numPr>
                <w:ilvl w:val="0"/>
                <w:numId w:val="7"/>
              </w:numPr>
              <w:bidi/>
              <w:jc w:val="left"/>
              <w:rPr>
                <w:rFonts w:ascii="IRANSansFaNum" w:hAnsi="IRANSansFaNum" w:cs="B Nazanin"/>
                <w:i/>
                <w:iCs/>
                <w:sz w:val="32"/>
                <w:szCs w:val="28"/>
              </w:rPr>
            </w:pPr>
            <w:r w:rsidRPr="00B379A5">
              <w:rPr>
                <w:rFonts w:ascii="IRANSansFaNum" w:hAnsi="IRANSansFaNum" w:cs="B Nazanin" w:hint="cs"/>
                <w:i/>
                <w:iCs/>
                <w:sz w:val="32"/>
                <w:szCs w:val="24"/>
                <w:rtl/>
              </w:rPr>
              <w:t>نام دوره</w:t>
            </w:r>
            <w:r w:rsidR="00613486" w:rsidRPr="00B379A5">
              <w:rPr>
                <w:rFonts w:ascii="IRANSansFaNum" w:hAnsi="IRANSansFaNum" w:cs="B Nazanin"/>
                <w:i/>
                <w:iCs/>
                <w:sz w:val="32"/>
                <w:szCs w:val="24"/>
                <w:rtl/>
              </w:rPr>
              <w:t xml:space="preserve">، </w:t>
            </w:r>
            <w:r w:rsidRPr="00B379A5">
              <w:rPr>
                <w:rFonts w:ascii="IRANSansFaNum" w:hAnsi="IRANSansFaNum" w:cs="B Nazanin" w:hint="cs"/>
                <w:i/>
                <w:iCs/>
                <w:sz w:val="32"/>
                <w:szCs w:val="24"/>
                <w:rtl/>
              </w:rPr>
              <w:t>نام موسسه یا شخص برگزارکننده</w:t>
            </w:r>
          </w:p>
          <w:p w14:paraId="74D0D47F" w14:textId="093E7254" w:rsidR="00613486" w:rsidRPr="00B379A5" w:rsidRDefault="002A5815" w:rsidP="00613486">
            <w:pPr>
              <w:pStyle w:val="ListParagraph"/>
              <w:bidi/>
              <w:jc w:val="left"/>
              <w:rPr>
                <w:rFonts w:ascii="IRANSansFaNum" w:hAnsi="IRANSansFaNum" w:cs="B Nazanin"/>
                <w:i/>
                <w:iCs/>
                <w:sz w:val="24"/>
                <w:rtl/>
              </w:rPr>
            </w:pPr>
            <w:r w:rsidRPr="00B379A5">
              <w:rPr>
                <w:rFonts w:ascii="IRANSansFaNum" w:hAnsi="IRANSansFaNum" w:cs="B Nazanin" w:hint="cs"/>
                <w:i/>
                <w:iCs/>
                <w:sz w:val="24"/>
                <w:rtl/>
              </w:rPr>
              <w:t>تاریخ برگزاری</w:t>
            </w:r>
          </w:p>
          <w:p w14:paraId="1F1A0238" w14:textId="77777777" w:rsidR="002A5815" w:rsidRPr="00B379A5" w:rsidRDefault="002A5815" w:rsidP="002A5815">
            <w:pPr>
              <w:pStyle w:val="ListParagraph"/>
              <w:numPr>
                <w:ilvl w:val="0"/>
                <w:numId w:val="7"/>
              </w:numPr>
              <w:bidi/>
              <w:spacing w:after="160" w:line="259" w:lineRule="auto"/>
              <w:jc w:val="left"/>
              <w:rPr>
                <w:rFonts w:ascii="IRANSansFaNum" w:hAnsi="IRANSansFaNum" w:cs="B Nazanin"/>
                <w:i/>
                <w:iCs/>
                <w:sz w:val="32"/>
                <w:szCs w:val="28"/>
              </w:rPr>
            </w:pPr>
            <w:r w:rsidRPr="00B379A5">
              <w:rPr>
                <w:rFonts w:ascii="IRANSansFaNum" w:hAnsi="IRANSansFaNum" w:cs="B Nazanin" w:hint="cs"/>
                <w:i/>
                <w:iCs/>
                <w:sz w:val="32"/>
                <w:szCs w:val="24"/>
                <w:rtl/>
              </w:rPr>
              <w:t>نام دوره</w:t>
            </w:r>
            <w:r w:rsidRPr="00B379A5">
              <w:rPr>
                <w:rFonts w:ascii="IRANSansFaNum" w:hAnsi="IRANSansFaNum" w:cs="B Nazanin"/>
                <w:i/>
                <w:iCs/>
                <w:sz w:val="32"/>
                <w:szCs w:val="24"/>
                <w:rtl/>
              </w:rPr>
              <w:t xml:space="preserve">، </w:t>
            </w:r>
            <w:r w:rsidRPr="00B379A5">
              <w:rPr>
                <w:rFonts w:ascii="IRANSansFaNum" w:hAnsi="IRANSansFaNum" w:cs="B Nazanin" w:hint="cs"/>
                <w:i/>
                <w:iCs/>
                <w:sz w:val="32"/>
                <w:szCs w:val="24"/>
                <w:rtl/>
              </w:rPr>
              <w:t>نام موسسه یا شخص برگزارکننده</w:t>
            </w:r>
          </w:p>
          <w:p w14:paraId="43D3D904" w14:textId="77777777" w:rsidR="002A5815" w:rsidRPr="00B379A5" w:rsidRDefault="002A5815" w:rsidP="002A5815">
            <w:pPr>
              <w:pStyle w:val="ListParagraph"/>
              <w:bidi/>
              <w:jc w:val="left"/>
              <w:rPr>
                <w:rFonts w:ascii="IRANSansFaNum" w:hAnsi="IRANSansFaNum" w:cs="B Nazanin"/>
                <w:i/>
                <w:iCs/>
                <w:sz w:val="24"/>
                <w:rtl/>
              </w:rPr>
            </w:pPr>
            <w:r w:rsidRPr="00B379A5">
              <w:rPr>
                <w:rFonts w:ascii="IRANSansFaNum" w:hAnsi="IRANSansFaNum" w:cs="B Nazanin" w:hint="cs"/>
                <w:i/>
                <w:iCs/>
                <w:sz w:val="24"/>
                <w:rtl/>
              </w:rPr>
              <w:t>تاریخ برگزاری</w:t>
            </w:r>
          </w:p>
          <w:p w14:paraId="0F00F264" w14:textId="01687340" w:rsidR="00E96C1A" w:rsidRPr="00B379A5" w:rsidRDefault="00E96C1A" w:rsidP="00E96C1A">
            <w:pPr>
              <w:pStyle w:val="ListParagraph"/>
              <w:bidi/>
              <w:jc w:val="left"/>
              <w:rPr>
                <w:rFonts w:ascii="IRANSansFaNum" w:hAnsi="IRANSansFaNum" w:cs="B Nazanin"/>
                <w:sz w:val="32"/>
                <w:szCs w:val="28"/>
                <w:rtl/>
              </w:rPr>
            </w:pPr>
          </w:p>
          <w:p w14:paraId="1E69EFA4" w14:textId="7468FDF2" w:rsidR="005843F4" w:rsidRPr="00B379A5" w:rsidRDefault="005843F4" w:rsidP="00C84AFA">
            <w:pPr>
              <w:pStyle w:val="Heading1"/>
              <w:bidi/>
              <w:ind w:left="144"/>
              <w:jc w:val="both"/>
              <w:outlineLvl w:val="0"/>
              <w:rPr>
                <w:rFonts w:ascii="IRANSansFaNum" w:hAnsi="IRANSansFaNum" w:cs="B Nazanin"/>
                <w:color w:val="34B3DC" w:themeColor="accent5" w:themeShade="BF"/>
                <w:sz w:val="28"/>
                <w:rtl/>
              </w:rPr>
            </w:pPr>
            <w:r w:rsidRPr="00B379A5">
              <w:rPr>
                <w:rFonts w:ascii="IRANSansFaNum" w:hAnsi="IRANSansFaNum" w:cs="B Nazanin"/>
                <w:color w:val="34B3DC" w:themeColor="accent5" w:themeShade="BF"/>
                <w:sz w:val="28"/>
                <w:rtl/>
              </w:rPr>
              <w:t>زبان‌ها</w:t>
            </w:r>
          </w:p>
          <w:p w14:paraId="2912017F" w14:textId="49F95238" w:rsidR="006B6D56" w:rsidRPr="00B379A5" w:rsidRDefault="002A5815" w:rsidP="00600013">
            <w:pPr>
              <w:pStyle w:val="ListParagraph"/>
              <w:numPr>
                <w:ilvl w:val="0"/>
                <w:numId w:val="6"/>
              </w:numPr>
              <w:bidi/>
              <w:ind w:left="576" w:hanging="288"/>
              <w:jc w:val="both"/>
              <w:rPr>
                <w:rFonts w:ascii="IRANSansFaNum" w:hAnsi="IRANSansFaNum" w:cs="B Nazanin"/>
                <w:i/>
                <w:iCs/>
                <w:sz w:val="32"/>
                <w:szCs w:val="24"/>
              </w:rPr>
            </w:pPr>
            <w:r w:rsidRPr="00B379A5">
              <w:rPr>
                <w:rFonts w:ascii="IRANSansFaNum" w:hAnsi="IRANSansFaNum" w:cs="B Nazanin" w:hint="cs"/>
                <w:i/>
                <w:iCs/>
                <w:sz w:val="32"/>
                <w:szCs w:val="24"/>
                <w:rtl/>
              </w:rPr>
              <w:t>زبان خارجی 1</w:t>
            </w:r>
            <w:r w:rsidR="00CA1F59" w:rsidRPr="00B379A5">
              <w:rPr>
                <w:rFonts w:ascii="IRANSansFaNum" w:hAnsi="IRANSansFaNum" w:cs="B Nazanin"/>
                <w:i/>
                <w:iCs/>
                <w:sz w:val="32"/>
                <w:szCs w:val="24"/>
                <w:rtl/>
              </w:rPr>
              <w:t xml:space="preserve">، </w:t>
            </w:r>
            <w:r w:rsidRPr="00B379A5">
              <w:rPr>
                <w:rFonts w:ascii="IRANSansFaNum" w:hAnsi="IRANSansFaNum" w:cs="B Nazanin" w:hint="cs"/>
                <w:i/>
                <w:iCs/>
                <w:sz w:val="32"/>
                <w:szCs w:val="24"/>
                <w:rtl/>
              </w:rPr>
              <w:t>سطح شما (مبتدی، متوسط، پیشرفته )</w:t>
            </w:r>
          </w:p>
          <w:p w14:paraId="6E6D17AF" w14:textId="15A2A250" w:rsidR="00AF21CB" w:rsidRPr="00B379A5" w:rsidRDefault="00AF21CB" w:rsidP="00AF21CB">
            <w:pPr>
              <w:pStyle w:val="ListParagraph"/>
              <w:numPr>
                <w:ilvl w:val="0"/>
                <w:numId w:val="6"/>
              </w:numPr>
              <w:bidi/>
              <w:spacing w:after="160" w:line="259" w:lineRule="auto"/>
              <w:ind w:left="576" w:hanging="288"/>
              <w:jc w:val="both"/>
              <w:rPr>
                <w:rFonts w:ascii="IRANSansFaNum" w:hAnsi="IRANSansFaNum" w:cs="B Nazanin"/>
                <w:i/>
                <w:iCs/>
                <w:sz w:val="32"/>
                <w:szCs w:val="24"/>
                <w:rtl/>
              </w:rPr>
            </w:pPr>
            <w:r w:rsidRPr="00B379A5">
              <w:rPr>
                <w:rFonts w:ascii="IRANSansFaNum" w:hAnsi="IRANSansFaNum" w:cs="B Nazanin" w:hint="cs"/>
                <w:i/>
                <w:iCs/>
                <w:sz w:val="32"/>
                <w:szCs w:val="24"/>
                <w:rtl/>
              </w:rPr>
              <w:t>زبان خارجی2،</w:t>
            </w:r>
            <w:r w:rsidRPr="00B379A5">
              <w:rPr>
                <w:rFonts w:ascii="IRANSansFaNum" w:hAnsi="IRANSansFaNum" w:cs="B Nazanin"/>
                <w:i/>
                <w:iCs/>
                <w:sz w:val="32"/>
                <w:szCs w:val="24"/>
                <w:rtl/>
              </w:rPr>
              <w:t xml:space="preserve"> </w:t>
            </w:r>
            <w:r w:rsidRPr="00B379A5">
              <w:rPr>
                <w:rFonts w:ascii="IRANSansFaNum" w:hAnsi="IRANSansFaNum" w:cs="B Nazanin" w:hint="cs"/>
                <w:i/>
                <w:iCs/>
                <w:sz w:val="32"/>
                <w:szCs w:val="24"/>
                <w:rtl/>
              </w:rPr>
              <w:t>سطح شما (مبتدی، متوسط، پیشرفته )</w:t>
            </w:r>
          </w:p>
          <w:p w14:paraId="7CD40FBF" w14:textId="7B8EAA35" w:rsidR="00AF21CB" w:rsidRPr="00B379A5" w:rsidRDefault="00AF21CB" w:rsidP="00AF21CB">
            <w:pPr>
              <w:pStyle w:val="ListParagraph"/>
              <w:numPr>
                <w:ilvl w:val="0"/>
                <w:numId w:val="6"/>
              </w:numPr>
              <w:bidi/>
              <w:ind w:left="576" w:hanging="288"/>
              <w:jc w:val="both"/>
              <w:rPr>
                <w:rFonts w:ascii="IRANSansFaNum" w:hAnsi="IRANSansFaNum" w:cs="B Nazanin"/>
                <w:i/>
                <w:iCs/>
                <w:sz w:val="32"/>
                <w:szCs w:val="24"/>
                <w:rtl/>
              </w:rPr>
            </w:pPr>
            <w:r w:rsidRPr="00B379A5">
              <w:rPr>
                <w:rFonts w:ascii="IRANSansFaNum" w:hAnsi="IRANSansFaNum" w:cs="B Nazanin"/>
                <w:i/>
                <w:iCs/>
                <w:sz w:val="32"/>
                <w:szCs w:val="24"/>
              </w:rPr>
              <w:t>…</w:t>
            </w:r>
          </w:p>
          <w:p w14:paraId="7981BE30" w14:textId="131204EA" w:rsidR="005843F4" w:rsidRPr="00B379A5" w:rsidRDefault="005843F4" w:rsidP="00896FE5">
            <w:pPr>
              <w:bidi/>
              <w:jc w:val="both"/>
              <w:rPr>
                <w:rFonts w:ascii="IRANSansFaNum" w:hAnsi="IRANSansFaNum" w:cs="B Nazanin"/>
                <w:sz w:val="32"/>
                <w:szCs w:val="24"/>
              </w:rPr>
            </w:pPr>
          </w:p>
        </w:tc>
        <w:tc>
          <w:tcPr>
            <w:tcW w:w="5395" w:type="dxa"/>
          </w:tcPr>
          <w:p w14:paraId="3A99D688" w14:textId="71618604" w:rsidR="00896FE5" w:rsidRPr="00B379A5" w:rsidRDefault="00BB2257" w:rsidP="003760F5">
            <w:pPr>
              <w:pStyle w:val="Heading1"/>
              <w:bidi/>
              <w:spacing w:before="120"/>
              <w:ind w:right="144"/>
              <w:jc w:val="both"/>
              <w:outlineLvl w:val="0"/>
              <w:rPr>
                <w:rFonts w:ascii="IRANSansFaNum" w:hAnsi="IRANSansFaNum" w:cs="B Nazanin"/>
                <w:color w:val="34B3DC" w:themeColor="accent5" w:themeShade="BF"/>
                <w:sz w:val="28"/>
                <w:rtl/>
                <w:lang w:bidi="fa-IR"/>
              </w:rPr>
            </w:pPr>
            <w:r w:rsidRPr="00B379A5">
              <w:rPr>
                <w:rFonts w:ascii="IRANSansFaNum" w:hAnsi="IRANSansFaNum" w:cs="B Nazanin"/>
                <w:color w:val="34B3DC" w:themeColor="accent5" w:themeShade="BF"/>
                <w:sz w:val="28"/>
                <w:rtl/>
                <w:lang w:bidi="fa-IR"/>
              </w:rPr>
              <w:t>درباره من</w:t>
            </w:r>
          </w:p>
          <w:p w14:paraId="7CDDAF25" w14:textId="58C27843" w:rsidR="00CA4CF2" w:rsidRPr="00B379A5" w:rsidRDefault="002A5815" w:rsidP="00CA4CF2">
            <w:pPr>
              <w:bidi/>
              <w:jc w:val="both"/>
              <w:rPr>
                <w:rFonts w:ascii="IRANSansFaNum" w:hAnsi="IRANSansFaNum" w:cs="B Nazanin"/>
                <w:i/>
                <w:iCs/>
                <w:sz w:val="28"/>
                <w:rtl/>
              </w:rPr>
            </w:pPr>
            <w:r w:rsidRPr="00B379A5">
              <w:rPr>
                <w:rFonts w:ascii="IRANSansFaNum" w:hAnsi="IRANSansFaNum" w:cs="B Nazanin"/>
                <w:i/>
                <w:iCs/>
                <w:sz w:val="28"/>
                <w:rtl/>
              </w:rPr>
              <w:t>توضیحاتی خلاصه درباره روند آموزشی و شغلی که تا الان طی کرده‌اید و برنامه‌ای که برای ادامه مسیر شغلی‌تان دارید.</w:t>
            </w:r>
            <w:r w:rsidR="00AF21CB" w:rsidRPr="00B379A5">
              <w:rPr>
                <w:rFonts w:ascii="IRANSansFaNum" w:hAnsi="IRANSansFaNum" w:cs="B Nazanin" w:hint="cs"/>
                <w:i/>
                <w:iCs/>
                <w:sz w:val="28"/>
                <w:rtl/>
              </w:rPr>
              <w:t xml:space="preserve"> (حداکثر 6 خط)</w:t>
            </w:r>
          </w:p>
          <w:p w14:paraId="6F7D40EF" w14:textId="77777777" w:rsidR="002A5815" w:rsidRPr="00B379A5" w:rsidRDefault="002A5815" w:rsidP="002A5815">
            <w:pPr>
              <w:bidi/>
              <w:jc w:val="both"/>
              <w:rPr>
                <w:rFonts w:ascii="IRANSansFaNum" w:hAnsi="IRANSansFaNum" w:cs="B Nazanin"/>
                <w:i/>
                <w:iCs/>
                <w:color w:val="34B3DC" w:themeColor="accent5" w:themeShade="BF"/>
                <w:sz w:val="28"/>
                <w:szCs w:val="28"/>
                <w:rtl/>
                <w:lang w:bidi="fa-IR"/>
              </w:rPr>
            </w:pPr>
          </w:p>
          <w:p w14:paraId="1DC03141" w14:textId="11802A26" w:rsidR="00896FE5" w:rsidRPr="00B379A5" w:rsidRDefault="00896FE5" w:rsidP="00CA4CF2">
            <w:pPr>
              <w:bidi/>
              <w:jc w:val="both"/>
              <w:rPr>
                <w:rFonts w:ascii="IRANSansFaNum" w:hAnsi="IRANSansFaNum" w:cs="B Nazanin"/>
                <w:b/>
                <w:bCs/>
                <w:color w:val="34B3DC" w:themeColor="accent5" w:themeShade="BF"/>
                <w:sz w:val="28"/>
                <w:szCs w:val="28"/>
                <w:lang w:bidi="fa-IR"/>
              </w:rPr>
            </w:pPr>
            <w:r w:rsidRPr="00B379A5">
              <w:rPr>
                <w:rFonts w:ascii="IRANSansFaNum" w:hAnsi="IRANSansFaNum" w:cs="B Nazanin"/>
                <w:b/>
                <w:bCs/>
                <w:color w:val="34B3DC" w:themeColor="accent5" w:themeShade="BF"/>
                <w:sz w:val="28"/>
                <w:szCs w:val="28"/>
                <w:rtl/>
                <w:lang w:bidi="fa-IR"/>
              </w:rPr>
              <w:t>سوابق شغلی</w:t>
            </w:r>
          </w:p>
          <w:p w14:paraId="3530820A" w14:textId="0A508E27" w:rsidR="00896FE5" w:rsidRPr="00B379A5" w:rsidRDefault="002A5815" w:rsidP="003760F5">
            <w:pPr>
              <w:pStyle w:val="Heading2"/>
              <w:numPr>
                <w:ilvl w:val="0"/>
                <w:numId w:val="1"/>
              </w:numPr>
              <w:bidi/>
              <w:spacing w:before="120" w:line="259" w:lineRule="auto"/>
              <w:jc w:val="both"/>
              <w:outlineLvl w:val="1"/>
              <w:rPr>
                <w:rFonts w:ascii="IRANSansFaNum" w:eastAsiaTheme="minorHAnsi" w:hAnsi="IRANSansFaNum" w:cs="B Nazanin"/>
                <w:i/>
                <w:iCs/>
                <w:sz w:val="32"/>
                <w:szCs w:val="24"/>
                <w:rtl/>
                <w:lang w:bidi="fa-IR"/>
              </w:rPr>
            </w:pPr>
            <w:r w:rsidRPr="00B379A5">
              <w:rPr>
                <w:rFonts w:ascii="IRANSansFaNum" w:eastAsiaTheme="minorHAnsi" w:hAnsi="IRANSansFaNum" w:cs="B Nazanin"/>
                <w:i/>
                <w:iCs/>
                <w:sz w:val="32"/>
                <w:szCs w:val="24"/>
                <w:rtl/>
                <w:lang w:bidi="fa-IR"/>
              </w:rPr>
              <w:t>عنوان شغلی</w:t>
            </w:r>
            <w:r w:rsidR="00896FE5" w:rsidRPr="00B379A5">
              <w:rPr>
                <w:rFonts w:ascii="IRANSansFaNum" w:eastAsiaTheme="minorHAnsi" w:hAnsi="IRANSansFaNum" w:cs="B Nazanin"/>
                <w:i/>
                <w:iCs/>
                <w:sz w:val="32"/>
                <w:szCs w:val="24"/>
                <w:rtl/>
                <w:lang w:bidi="fa-IR"/>
              </w:rPr>
              <w:t xml:space="preserve">، </w:t>
            </w:r>
            <w:r w:rsidRPr="00B379A5">
              <w:rPr>
                <w:rFonts w:ascii="IRANSansFaNum" w:eastAsiaTheme="minorHAnsi" w:hAnsi="IRANSansFaNum" w:cs="B Nazanin"/>
                <w:i/>
                <w:iCs/>
                <w:sz w:val="32"/>
                <w:szCs w:val="24"/>
                <w:rtl/>
                <w:lang w:bidi="fa-IR"/>
              </w:rPr>
              <w:t xml:space="preserve">نام </w:t>
            </w:r>
            <w:r w:rsidR="00896FE5" w:rsidRPr="00B379A5">
              <w:rPr>
                <w:rFonts w:ascii="IRANSansFaNum" w:eastAsiaTheme="minorHAnsi" w:hAnsi="IRANSansFaNum" w:cs="B Nazanin"/>
                <w:i/>
                <w:iCs/>
                <w:sz w:val="32"/>
                <w:szCs w:val="24"/>
                <w:rtl/>
                <w:lang w:bidi="fa-IR"/>
              </w:rPr>
              <w:t>شرکت</w:t>
            </w:r>
          </w:p>
          <w:p w14:paraId="10D40D56" w14:textId="12D691B9" w:rsidR="00896FE5" w:rsidRPr="00B379A5" w:rsidRDefault="002A5815" w:rsidP="003760F5">
            <w:pPr>
              <w:bidi/>
              <w:ind w:left="720"/>
              <w:jc w:val="both"/>
              <w:rPr>
                <w:rFonts w:ascii="IRANSansFaNum" w:hAnsi="IRANSansFaNum" w:cs="B Nazanin"/>
                <w:sz w:val="28"/>
                <w:rtl/>
                <w:lang w:bidi="fa-IR"/>
              </w:rPr>
            </w:pPr>
            <w:r w:rsidRPr="00B379A5">
              <w:rPr>
                <w:rFonts w:ascii="IRANSansFaNum" w:hAnsi="IRANSansFaNum" w:cs="B Nazanin"/>
                <w:i/>
                <w:iCs/>
                <w:sz w:val="28"/>
                <w:rtl/>
                <w:lang w:bidi="fa-IR"/>
              </w:rPr>
              <w:t>(ماه و سال شروع)</w:t>
            </w:r>
            <w:r w:rsidR="00896FE5" w:rsidRPr="00B379A5">
              <w:rPr>
                <w:rFonts w:ascii="IRANSansFaNum" w:hAnsi="IRANSansFaNum" w:cs="B Nazanin"/>
                <w:sz w:val="28"/>
                <w:rtl/>
                <w:lang w:bidi="fa-IR"/>
              </w:rPr>
              <w:t xml:space="preserve"> تا</w:t>
            </w:r>
            <w:r w:rsidRPr="00B379A5">
              <w:rPr>
                <w:rFonts w:ascii="IRANSansFaNum" w:hAnsi="IRANSansFaNum" w:cs="B Nazanin"/>
                <w:sz w:val="28"/>
                <w:rtl/>
                <w:lang w:bidi="fa-IR"/>
              </w:rPr>
              <w:t xml:space="preserve"> (</w:t>
            </w:r>
            <w:r w:rsidRPr="00B379A5">
              <w:rPr>
                <w:rFonts w:ascii="IRANSansFaNum" w:hAnsi="IRANSansFaNum" w:cs="B Nazanin"/>
                <w:i/>
                <w:iCs/>
                <w:sz w:val="28"/>
                <w:rtl/>
                <w:lang w:bidi="fa-IR"/>
              </w:rPr>
              <w:t>ماه و سال پایان)</w:t>
            </w:r>
          </w:p>
          <w:p w14:paraId="360406D6" w14:textId="547E9266" w:rsidR="000D077B" w:rsidRPr="00B379A5" w:rsidRDefault="002A5815" w:rsidP="000D077B">
            <w:pPr>
              <w:bidi/>
              <w:ind w:left="720"/>
              <w:jc w:val="both"/>
              <w:rPr>
                <w:rFonts w:ascii="IRANSansFaNum" w:hAnsi="IRANSansFaNum" w:cs="B Nazanin"/>
                <w:sz w:val="28"/>
                <w:lang w:bidi="fa-IR"/>
              </w:rPr>
            </w:pPr>
            <w:r w:rsidRPr="00B379A5">
              <w:rPr>
                <w:rFonts w:ascii="IRANSansFaNum" w:hAnsi="IRANSansFaNum" w:cs="B Nazanin"/>
                <w:sz w:val="28"/>
                <w:rtl/>
              </w:rPr>
              <w:t>وظیفه 1</w:t>
            </w:r>
          </w:p>
          <w:p w14:paraId="2F5ED667" w14:textId="2D1469A9" w:rsidR="000D077B" w:rsidRPr="00B379A5" w:rsidRDefault="002A5815" w:rsidP="000D077B">
            <w:pPr>
              <w:bidi/>
              <w:ind w:left="720"/>
              <w:jc w:val="both"/>
              <w:rPr>
                <w:rFonts w:ascii="IRANSansFaNum" w:hAnsi="IRANSansFaNum" w:cs="B Nazanin"/>
                <w:sz w:val="28"/>
                <w:rtl/>
              </w:rPr>
            </w:pPr>
            <w:r w:rsidRPr="00B379A5">
              <w:rPr>
                <w:rFonts w:ascii="IRANSansFaNum" w:hAnsi="IRANSansFaNum" w:cs="B Nazanin"/>
                <w:sz w:val="28"/>
                <w:rtl/>
              </w:rPr>
              <w:t>وظیفه 2</w:t>
            </w:r>
          </w:p>
          <w:p w14:paraId="6D5F2776" w14:textId="705CDC09" w:rsidR="000D077B" w:rsidRPr="00B379A5" w:rsidRDefault="002A5815" w:rsidP="002A5815">
            <w:pPr>
              <w:bidi/>
              <w:ind w:left="720"/>
              <w:jc w:val="both"/>
              <w:rPr>
                <w:rFonts w:ascii="IRANSansFaNum" w:hAnsi="IRANSansFaNum" w:cs="B Nazanin"/>
                <w:sz w:val="28"/>
                <w:rtl/>
              </w:rPr>
            </w:pPr>
            <w:r w:rsidRPr="00B379A5">
              <w:rPr>
                <w:rFonts w:ascii="IRANSansFaNum" w:hAnsi="IRANSansFaNum" w:cs="B Nazanin"/>
                <w:sz w:val="28"/>
                <w:rtl/>
              </w:rPr>
              <w:t>وظیفه 3</w:t>
            </w:r>
          </w:p>
          <w:p w14:paraId="7A5398AF" w14:textId="62C45D62" w:rsidR="000D077B" w:rsidRPr="00B379A5" w:rsidRDefault="002A5815" w:rsidP="002A5815">
            <w:pPr>
              <w:bidi/>
              <w:ind w:left="720"/>
              <w:jc w:val="both"/>
              <w:rPr>
                <w:rFonts w:ascii="IRANSansFaNum" w:hAnsi="IRANSansFaNum" w:cs="B Nazanin"/>
                <w:sz w:val="28"/>
                <w:rtl/>
              </w:rPr>
            </w:pPr>
            <w:r w:rsidRPr="00B379A5">
              <w:rPr>
                <w:rFonts w:ascii="IRANSansFaNum" w:hAnsi="IRANSansFaNum" w:cs="B Nazanin"/>
                <w:sz w:val="28"/>
                <w:rtl/>
              </w:rPr>
              <w:t>...</w:t>
            </w:r>
            <w:r w:rsidR="000D077B" w:rsidRPr="00B379A5">
              <w:rPr>
                <w:rFonts w:ascii="IRANSansFaNum" w:hAnsi="IRANSansFaNum" w:cs="B Nazanin"/>
                <w:sz w:val="28"/>
                <w:rtl/>
              </w:rPr>
              <w:t xml:space="preserve"> </w:t>
            </w:r>
          </w:p>
          <w:p w14:paraId="2E449AE6" w14:textId="77777777" w:rsidR="002A5815" w:rsidRPr="00B379A5" w:rsidRDefault="002A5815" w:rsidP="002A5815">
            <w:pPr>
              <w:pStyle w:val="Heading2"/>
              <w:numPr>
                <w:ilvl w:val="0"/>
                <w:numId w:val="1"/>
              </w:numPr>
              <w:bidi/>
              <w:spacing w:before="120" w:line="259" w:lineRule="auto"/>
              <w:jc w:val="both"/>
              <w:outlineLvl w:val="1"/>
              <w:rPr>
                <w:rFonts w:ascii="IRANSansFaNum" w:eastAsiaTheme="minorHAnsi" w:hAnsi="IRANSansFaNum" w:cs="B Nazanin"/>
                <w:i/>
                <w:iCs/>
                <w:sz w:val="32"/>
                <w:szCs w:val="24"/>
                <w:rtl/>
                <w:lang w:bidi="fa-IR"/>
              </w:rPr>
            </w:pPr>
            <w:r w:rsidRPr="00B379A5">
              <w:rPr>
                <w:rFonts w:ascii="IRANSansFaNum" w:eastAsiaTheme="minorHAnsi" w:hAnsi="IRANSansFaNum" w:cs="B Nazanin"/>
                <w:i/>
                <w:iCs/>
                <w:sz w:val="32"/>
                <w:szCs w:val="24"/>
                <w:rtl/>
                <w:lang w:bidi="fa-IR"/>
              </w:rPr>
              <w:t>عنوان شغلی، نام شرکت</w:t>
            </w:r>
          </w:p>
          <w:p w14:paraId="18F73310" w14:textId="02BEAF66" w:rsidR="002A5815" w:rsidRPr="00B379A5" w:rsidRDefault="002A5815" w:rsidP="002A5815">
            <w:pPr>
              <w:bidi/>
              <w:ind w:left="720"/>
              <w:jc w:val="both"/>
              <w:rPr>
                <w:rFonts w:ascii="IRANSansFaNum" w:hAnsi="IRANSansFaNum" w:cs="B Nazanin"/>
                <w:sz w:val="28"/>
                <w:rtl/>
                <w:lang w:bidi="fa-IR"/>
              </w:rPr>
            </w:pPr>
            <w:r w:rsidRPr="00B379A5">
              <w:rPr>
                <w:rFonts w:ascii="IRANSansFaNum" w:hAnsi="IRANSansFaNum" w:cs="B Nazanin"/>
                <w:i/>
                <w:iCs/>
                <w:sz w:val="28"/>
                <w:rtl/>
                <w:lang w:bidi="fa-IR"/>
              </w:rPr>
              <w:t xml:space="preserve">(ماه و سال شروع) </w:t>
            </w:r>
            <w:r w:rsidRPr="00B379A5">
              <w:rPr>
                <w:rFonts w:ascii="IRANSansFaNum" w:hAnsi="IRANSansFaNum" w:cs="B Nazanin"/>
                <w:sz w:val="28"/>
                <w:rtl/>
                <w:lang w:bidi="fa-IR"/>
              </w:rPr>
              <w:t>تا (</w:t>
            </w:r>
            <w:r w:rsidRPr="00B379A5">
              <w:rPr>
                <w:rFonts w:ascii="IRANSansFaNum" w:hAnsi="IRANSansFaNum" w:cs="B Nazanin"/>
                <w:i/>
                <w:iCs/>
                <w:sz w:val="28"/>
                <w:rtl/>
                <w:lang w:bidi="fa-IR"/>
              </w:rPr>
              <w:t>ماه و سال پایان)</w:t>
            </w:r>
          </w:p>
          <w:p w14:paraId="5E6EA78E" w14:textId="77777777" w:rsidR="002A5815" w:rsidRPr="00B379A5" w:rsidRDefault="002A5815" w:rsidP="002A5815">
            <w:pPr>
              <w:bidi/>
              <w:ind w:left="720"/>
              <w:jc w:val="both"/>
              <w:rPr>
                <w:rFonts w:ascii="IRANSansFaNum" w:hAnsi="IRANSansFaNum" w:cs="B Nazanin"/>
                <w:sz w:val="28"/>
                <w:lang w:bidi="fa-IR"/>
              </w:rPr>
            </w:pPr>
            <w:r w:rsidRPr="00B379A5">
              <w:rPr>
                <w:rFonts w:ascii="IRANSansFaNum" w:hAnsi="IRANSansFaNum" w:cs="B Nazanin"/>
                <w:sz w:val="28"/>
                <w:rtl/>
              </w:rPr>
              <w:t>وظیفه 1</w:t>
            </w:r>
          </w:p>
          <w:p w14:paraId="73C221EC" w14:textId="77777777" w:rsidR="002A5815" w:rsidRPr="00B379A5" w:rsidRDefault="002A5815" w:rsidP="002A5815">
            <w:pPr>
              <w:bidi/>
              <w:ind w:left="720"/>
              <w:jc w:val="both"/>
              <w:rPr>
                <w:rFonts w:ascii="IRANSansFaNum" w:hAnsi="IRANSansFaNum" w:cs="B Nazanin"/>
                <w:sz w:val="28"/>
                <w:rtl/>
              </w:rPr>
            </w:pPr>
            <w:r w:rsidRPr="00B379A5">
              <w:rPr>
                <w:rFonts w:ascii="IRANSansFaNum" w:hAnsi="IRANSansFaNum" w:cs="B Nazanin"/>
                <w:sz w:val="28"/>
                <w:rtl/>
              </w:rPr>
              <w:t>وظیفه 2</w:t>
            </w:r>
          </w:p>
          <w:p w14:paraId="707890B6" w14:textId="799C3E03" w:rsidR="002A5815" w:rsidRPr="00B379A5" w:rsidRDefault="002A5815" w:rsidP="002A5815">
            <w:pPr>
              <w:bidi/>
              <w:ind w:left="720"/>
              <w:jc w:val="both"/>
              <w:rPr>
                <w:rFonts w:ascii="IRANSansFaNum" w:hAnsi="IRANSansFaNum" w:cs="B Nazanin"/>
                <w:sz w:val="32"/>
                <w:szCs w:val="24"/>
                <w:rtl/>
              </w:rPr>
            </w:pPr>
            <w:r w:rsidRPr="00B379A5">
              <w:rPr>
                <w:rFonts w:ascii="IRANSansFaNum" w:hAnsi="IRANSansFaNum" w:cs="B Nazanin"/>
                <w:sz w:val="32"/>
                <w:szCs w:val="24"/>
                <w:rtl/>
              </w:rPr>
              <w:t>...</w:t>
            </w:r>
          </w:p>
          <w:p w14:paraId="03A25977" w14:textId="6D36D3A5" w:rsidR="002A5815" w:rsidRPr="00B379A5" w:rsidRDefault="002A5815" w:rsidP="002A5815">
            <w:pPr>
              <w:pStyle w:val="Heading2"/>
              <w:numPr>
                <w:ilvl w:val="0"/>
                <w:numId w:val="1"/>
              </w:numPr>
              <w:bidi/>
              <w:spacing w:before="120" w:line="259" w:lineRule="auto"/>
              <w:jc w:val="both"/>
              <w:outlineLvl w:val="1"/>
              <w:rPr>
                <w:rFonts w:ascii="IRANSansFaNum" w:eastAsiaTheme="minorHAnsi" w:hAnsi="IRANSansFaNum" w:cs="B Nazanin"/>
                <w:i/>
                <w:iCs/>
                <w:sz w:val="36"/>
                <w:szCs w:val="28"/>
                <w:rtl/>
                <w:lang w:bidi="fa-IR"/>
              </w:rPr>
            </w:pPr>
            <w:r w:rsidRPr="00B379A5">
              <w:rPr>
                <w:rFonts w:ascii="IRANSansFaNum" w:eastAsiaTheme="minorHAnsi" w:hAnsi="IRANSansFaNum" w:cs="B Nazanin"/>
                <w:i/>
                <w:iCs/>
                <w:sz w:val="36"/>
                <w:szCs w:val="28"/>
                <w:rtl/>
                <w:lang w:bidi="fa-IR"/>
              </w:rPr>
              <w:t>...</w:t>
            </w:r>
          </w:p>
          <w:p w14:paraId="7A03ECDA" w14:textId="77777777" w:rsidR="002A5815" w:rsidRPr="00B379A5" w:rsidRDefault="002A5815" w:rsidP="002A5815">
            <w:pPr>
              <w:bidi/>
              <w:ind w:left="720"/>
              <w:jc w:val="both"/>
              <w:rPr>
                <w:rFonts w:ascii="IRANSansFaNum" w:hAnsi="IRANSansFaNum" w:cs="B Nazanin"/>
                <w:sz w:val="32"/>
                <w:szCs w:val="24"/>
                <w:rtl/>
              </w:rPr>
            </w:pPr>
          </w:p>
          <w:p w14:paraId="380ACDDF" w14:textId="77777777" w:rsidR="00AC5105" w:rsidRPr="00B379A5" w:rsidRDefault="00433734" w:rsidP="003760F5">
            <w:pPr>
              <w:pStyle w:val="Heading1"/>
              <w:bidi/>
              <w:jc w:val="both"/>
              <w:outlineLvl w:val="0"/>
              <w:rPr>
                <w:rFonts w:ascii="IRANSansFaNum" w:hAnsi="IRANSansFaNum" w:cs="B Nazanin"/>
                <w:color w:val="34B3DC" w:themeColor="accent5" w:themeShade="BF"/>
                <w:sz w:val="28"/>
                <w:rtl/>
                <w:lang w:bidi="fa-IR"/>
              </w:rPr>
            </w:pPr>
            <w:r w:rsidRPr="00B379A5">
              <w:rPr>
                <w:rFonts w:ascii="IRANSansFaNum" w:hAnsi="IRANSansFaNum" w:cs="B Nazanin"/>
                <w:color w:val="34B3DC" w:themeColor="accent5" w:themeShade="BF"/>
                <w:sz w:val="28"/>
                <w:rtl/>
                <w:lang w:bidi="fa-IR"/>
              </w:rPr>
              <w:t>تحصیلات</w:t>
            </w:r>
          </w:p>
          <w:p w14:paraId="3401FCE2" w14:textId="0BF22693" w:rsidR="00402996" w:rsidRPr="00B379A5" w:rsidRDefault="002A5815" w:rsidP="003760F5">
            <w:pPr>
              <w:pStyle w:val="ListParagraph"/>
              <w:numPr>
                <w:ilvl w:val="0"/>
                <w:numId w:val="2"/>
              </w:numPr>
              <w:bidi/>
              <w:spacing w:before="120"/>
              <w:jc w:val="both"/>
              <w:rPr>
                <w:rFonts w:ascii="IRANSansFaNum" w:hAnsi="IRANSansFaNum" w:cs="B Nazanin"/>
                <w:i/>
                <w:iCs/>
                <w:color w:val="000000"/>
                <w:sz w:val="28"/>
                <w:szCs w:val="24"/>
              </w:rPr>
            </w:pPr>
            <w:r w:rsidRPr="00B379A5">
              <w:rPr>
                <w:rFonts w:ascii="IRANSansFaNum" w:hAnsi="IRANSansFaNum" w:cs="B Nazanin"/>
                <w:i/>
                <w:iCs/>
                <w:sz w:val="32"/>
                <w:szCs w:val="24"/>
                <w:rtl/>
                <w:lang w:bidi="fa-IR"/>
              </w:rPr>
              <w:t>عنوان مقطع</w:t>
            </w:r>
            <w:r w:rsidR="00402996" w:rsidRPr="00B379A5">
              <w:rPr>
                <w:rFonts w:ascii="IRANSansFaNum" w:hAnsi="IRANSansFaNum" w:cs="B Nazanin"/>
                <w:i/>
                <w:iCs/>
                <w:sz w:val="32"/>
                <w:szCs w:val="24"/>
                <w:rtl/>
                <w:lang w:bidi="fa-IR"/>
              </w:rPr>
              <w:t xml:space="preserve">، </w:t>
            </w:r>
            <w:r w:rsidRPr="00B379A5">
              <w:rPr>
                <w:rFonts w:ascii="IRANSansFaNum" w:hAnsi="IRANSansFaNum" w:cs="B Nazanin"/>
                <w:i/>
                <w:iCs/>
                <w:sz w:val="32"/>
                <w:szCs w:val="24"/>
                <w:rtl/>
                <w:lang w:bidi="fa-IR"/>
              </w:rPr>
              <w:t>رشته تحصیلی</w:t>
            </w:r>
          </w:p>
          <w:p w14:paraId="20A848F6" w14:textId="38D01D14" w:rsidR="00BD4FFA" w:rsidRPr="00B379A5" w:rsidRDefault="002A5815" w:rsidP="003760F5">
            <w:pPr>
              <w:pStyle w:val="ListParagraph"/>
              <w:bidi/>
              <w:jc w:val="both"/>
              <w:rPr>
                <w:rFonts w:ascii="IRANSansFaNum" w:hAnsi="IRANSansFaNum" w:cs="B Nazanin"/>
                <w:i/>
                <w:iCs/>
                <w:sz w:val="28"/>
                <w:rtl/>
                <w:lang w:bidi="fa-IR"/>
              </w:rPr>
            </w:pPr>
            <w:r w:rsidRPr="00B379A5">
              <w:rPr>
                <w:rFonts w:ascii="IRANSansFaNum" w:hAnsi="IRANSansFaNum" w:cs="B Nazanin"/>
                <w:i/>
                <w:iCs/>
                <w:sz w:val="28"/>
                <w:rtl/>
                <w:lang w:bidi="fa-IR"/>
              </w:rPr>
              <w:t>نام دانشگاه</w:t>
            </w:r>
          </w:p>
          <w:p w14:paraId="52035D6B" w14:textId="10F06DE9" w:rsidR="00E25A2E" w:rsidRPr="00B379A5" w:rsidRDefault="002A5815" w:rsidP="00CA4CF2">
            <w:pPr>
              <w:pStyle w:val="ListParagraph"/>
              <w:bidi/>
              <w:spacing w:after="240"/>
              <w:jc w:val="both"/>
              <w:rPr>
                <w:rFonts w:ascii="IRANSansFaNum" w:hAnsi="IRANSansFaNum" w:cs="B Nazanin"/>
                <w:i/>
                <w:iCs/>
                <w:color w:val="000000"/>
                <w:sz w:val="24"/>
                <w:rtl/>
              </w:rPr>
            </w:pPr>
            <w:r w:rsidRPr="00B379A5">
              <w:rPr>
                <w:rFonts w:ascii="IRANSansFaNum" w:hAnsi="IRANSansFaNum" w:cs="B Nazanin"/>
                <w:i/>
                <w:iCs/>
                <w:color w:val="000000"/>
                <w:sz w:val="24"/>
                <w:rtl/>
              </w:rPr>
              <w:t>(ماه و سال شروع)</w:t>
            </w:r>
            <w:r w:rsidRPr="00B379A5">
              <w:rPr>
                <w:rFonts w:ascii="IRANSansFaNum" w:hAnsi="IRANSansFaNum" w:cs="B Nazanin"/>
                <w:color w:val="000000"/>
                <w:sz w:val="24"/>
                <w:rtl/>
              </w:rPr>
              <w:t xml:space="preserve"> تا (</w:t>
            </w:r>
            <w:r w:rsidRPr="00B379A5">
              <w:rPr>
                <w:rFonts w:ascii="IRANSansFaNum" w:hAnsi="IRANSansFaNum" w:cs="B Nazanin"/>
                <w:i/>
                <w:iCs/>
                <w:color w:val="000000"/>
                <w:sz w:val="24"/>
                <w:rtl/>
              </w:rPr>
              <w:t>ماه و سال پایان)</w:t>
            </w:r>
          </w:p>
          <w:p w14:paraId="72B54BA6" w14:textId="77777777" w:rsidR="002A5815" w:rsidRPr="00B379A5" w:rsidRDefault="002A5815" w:rsidP="002A5815">
            <w:pPr>
              <w:pStyle w:val="ListParagraph"/>
              <w:bidi/>
              <w:spacing w:after="240"/>
              <w:jc w:val="both"/>
              <w:rPr>
                <w:rFonts w:ascii="IRANSansFaNum" w:hAnsi="IRANSansFaNum" w:cs="B Nazanin"/>
                <w:i/>
                <w:iCs/>
                <w:color w:val="000000"/>
                <w:sz w:val="24"/>
                <w:rtl/>
              </w:rPr>
            </w:pPr>
          </w:p>
          <w:p w14:paraId="0C7BC2EF" w14:textId="77777777" w:rsidR="002A5815" w:rsidRPr="00B379A5" w:rsidRDefault="002A5815" w:rsidP="002A5815">
            <w:pPr>
              <w:pStyle w:val="ListParagraph"/>
              <w:numPr>
                <w:ilvl w:val="0"/>
                <w:numId w:val="2"/>
              </w:numPr>
              <w:bidi/>
              <w:spacing w:before="120" w:after="160" w:line="259" w:lineRule="auto"/>
              <w:jc w:val="both"/>
              <w:rPr>
                <w:rFonts w:ascii="IRANSansFaNum" w:hAnsi="IRANSansFaNum" w:cs="B Nazanin"/>
                <w:i/>
                <w:iCs/>
                <w:color w:val="000000"/>
                <w:sz w:val="28"/>
                <w:szCs w:val="24"/>
              </w:rPr>
            </w:pPr>
            <w:r w:rsidRPr="00B379A5">
              <w:rPr>
                <w:rFonts w:ascii="IRANSansFaNum" w:hAnsi="IRANSansFaNum" w:cs="B Nazanin"/>
                <w:i/>
                <w:iCs/>
                <w:sz w:val="32"/>
                <w:szCs w:val="24"/>
                <w:rtl/>
                <w:lang w:bidi="fa-IR"/>
              </w:rPr>
              <w:t>عنوان مقطع، رشته تحصیلی</w:t>
            </w:r>
          </w:p>
          <w:p w14:paraId="02F20BF1" w14:textId="77777777" w:rsidR="002A5815" w:rsidRPr="00B379A5" w:rsidRDefault="002A5815" w:rsidP="002A5815">
            <w:pPr>
              <w:pStyle w:val="ListParagraph"/>
              <w:bidi/>
              <w:jc w:val="both"/>
              <w:rPr>
                <w:rFonts w:ascii="IRANSansFaNum" w:hAnsi="IRANSansFaNum" w:cs="B Nazanin"/>
                <w:i/>
                <w:iCs/>
                <w:sz w:val="28"/>
                <w:rtl/>
                <w:lang w:bidi="fa-IR"/>
              </w:rPr>
            </w:pPr>
            <w:r w:rsidRPr="00B379A5">
              <w:rPr>
                <w:rFonts w:ascii="IRANSansFaNum" w:hAnsi="IRANSansFaNum" w:cs="B Nazanin"/>
                <w:i/>
                <w:iCs/>
                <w:sz w:val="28"/>
                <w:rtl/>
                <w:lang w:bidi="fa-IR"/>
              </w:rPr>
              <w:t>نام دانشگاه</w:t>
            </w:r>
          </w:p>
          <w:p w14:paraId="1AC0CA1C" w14:textId="51AE8878" w:rsidR="002A5815" w:rsidRPr="00B379A5" w:rsidRDefault="002A5815" w:rsidP="002A5815">
            <w:pPr>
              <w:pStyle w:val="ListParagraph"/>
              <w:bidi/>
              <w:spacing w:after="240"/>
              <w:jc w:val="both"/>
              <w:rPr>
                <w:rFonts w:ascii="IRANSansFaNum" w:hAnsi="IRANSansFaNum" w:cs="B Nazanin"/>
                <w:i/>
                <w:iCs/>
                <w:color w:val="000000"/>
                <w:sz w:val="24"/>
                <w:rtl/>
              </w:rPr>
            </w:pPr>
            <w:r w:rsidRPr="00B379A5">
              <w:rPr>
                <w:rFonts w:ascii="IRANSansFaNum" w:hAnsi="IRANSansFaNum" w:cs="B Nazanin"/>
                <w:i/>
                <w:iCs/>
                <w:color w:val="000000"/>
                <w:sz w:val="24"/>
                <w:rtl/>
              </w:rPr>
              <w:t>(ماه و سال شروع)</w:t>
            </w:r>
            <w:r w:rsidRPr="00B379A5">
              <w:rPr>
                <w:rFonts w:ascii="IRANSansFaNum" w:hAnsi="IRANSansFaNum" w:cs="B Nazanin"/>
                <w:color w:val="000000"/>
                <w:sz w:val="24"/>
                <w:rtl/>
              </w:rPr>
              <w:t xml:space="preserve"> تا (</w:t>
            </w:r>
            <w:r w:rsidRPr="00B379A5">
              <w:rPr>
                <w:rFonts w:ascii="IRANSansFaNum" w:hAnsi="IRANSansFaNum" w:cs="B Nazanin"/>
                <w:i/>
                <w:iCs/>
                <w:color w:val="000000"/>
                <w:sz w:val="24"/>
                <w:rtl/>
              </w:rPr>
              <w:t>ماه و سال پایان)</w:t>
            </w:r>
          </w:p>
          <w:p w14:paraId="2FB64EF8" w14:textId="77777777" w:rsidR="002A5815" w:rsidRPr="00B379A5" w:rsidRDefault="002A5815" w:rsidP="002A5815">
            <w:pPr>
              <w:pStyle w:val="ListParagraph"/>
              <w:bidi/>
              <w:spacing w:after="240"/>
              <w:jc w:val="both"/>
              <w:rPr>
                <w:rFonts w:ascii="IRANSansFaNum" w:hAnsi="IRANSansFaNum" w:cs="B Nazanin"/>
                <w:i/>
                <w:iCs/>
                <w:color w:val="000000"/>
                <w:sz w:val="24"/>
                <w:rtl/>
              </w:rPr>
            </w:pPr>
          </w:p>
          <w:p w14:paraId="77261CCF" w14:textId="0D3969A4" w:rsidR="002A5815" w:rsidRPr="00B379A5" w:rsidRDefault="002A5815" w:rsidP="003F2AE9">
            <w:pPr>
              <w:pStyle w:val="ListParagraph"/>
              <w:numPr>
                <w:ilvl w:val="0"/>
                <w:numId w:val="2"/>
              </w:numPr>
              <w:bidi/>
              <w:spacing w:before="120" w:after="240"/>
              <w:jc w:val="both"/>
              <w:rPr>
                <w:rFonts w:ascii="IRANSansFaNum" w:hAnsi="IRANSansFaNum" w:cs="B Nazanin"/>
                <w:i/>
                <w:iCs/>
                <w:color w:val="000000"/>
                <w:sz w:val="24"/>
                <w:rtl/>
              </w:rPr>
            </w:pPr>
            <w:r w:rsidRPr="00B379A5">
              <w:rPr>
                <w:rFonts w:ascii="IRANSansFaNum" w:hAnsi="IRANSansFaNum" w:cs="B Nazanin"/>
                <w:i/>
                <w:iCs/>
                <w:color w:val="000000"/>
                <w:sz w:val="24"/>
                <w:rtl/>
              </w:rPr>
              <w:t>...</w:t>
            </w:r>
          </w:p>
          <w:p w14:paraId="724D0D41" w14:textId="77777777" w:rsidR="002A5815" w:rsidRPr="00B379A5" w:rsidRDefault="002A5815" w:rsidP="002A5815">
            <w:pPr>
              <w:pStyle w:val="ListParagraph"/>
              <w:bidi/>
              <w:spacing w:after="240"/>
              <w:jc w:val="both"/>
              <w:rPr>
                <w:rFonts w:ascii="IRANSansFaNum" w:hAnsi="IRANSansFaNum" w:cs="B Nazanin"/>
                <w:i/>
                <w:iCs/>
                <w:color w:val="000000"/>
                <w:sz w:val="28"/>
                <w:szCs w:val="24"/>
                <w:rtl/>
              </w:rPr>
            </w:pPr>
          </w:p>
          <w:p w14:paraId="7617DCBA" w14:textId="77777777" w:rsidR="002A5815" w:rsidRPr="00B379A5" w:rsidRDefault="002A5815" w:rsidP="002A5815">
            <w:pPr>
              <w:pStyle w:val="ListParagraph"/>
              <w:bidi/>
              <w:spacing w:after="240"/>
              <w:jc w:val="both"/>
              <w:rPr>
                <w:rFonts w:ascii="IRANSansFaNum" w:hAnsi="IRANSansFaNum" w:cs="B Nazanin"/>
                <w:i/>
                <w:iCs/>
                <w:color w:val="000000"/>
                <w:sz w:val="28"/>
                <w:szCs w:val="24"/>
                <w:rtl/>
              </w:rPr>
            </w:pPr>
          </w:p>
          <w:p w14:paraId="52E5F2E3" w14:textId="77777777" w:rsidR="00CA4CF2" w:rsidRPr="00B379A5" w:rsidRDefault="00CA4CF2" w:rsidP="00CA4CF2">
            <w:pPr>
              <w:pStyle w:val="ListParagraph"/>
              <w:bidi/>
              <w:spacing w:after="120"/>
              <w:jc w:val="both"/>
              <w:rPr>
                <w:rFonts w:ascii="IRANSansFaNum" w:hAnsi="IRANSansFaNum" w:cs="B Nazanin"/>
                <w:color w:val="000000"/>
                <w:sz w:val="28"/>
                <w:szCs w:val="24"/>
                <w:rtl/>
              </w:rPr>
            </w:pPr>
          </w:p>
          <w:p w14:paraId="09F1BB1E" w14:textId="43C5A6C7" w:rsidR="00CA4CF2" w:rsidRPr="00B379A5" w:rsidRDefault="00CA4CF2" w:rsidP="00613486">
            <w:pPr>
              <w:bidi/>
              <w:jc w:val="both"/>
              <w:rPr>
                <w:rFonts w:ascii="IRANSansFaNum" w:hAnsi="IRANSansFaNum" w:cs="B Nazanin"/>
                <w:sz w:val="32"/>
                <w:szCs w:val="24"/>
                <w:rtl/>
                <w:lang w:bidi="fa-IR"/>
              </w:rPr>
            </w:pPr>
          </w:p>
        </w:tc>
      </w:tr>
    </w:tbl>
    <w:p w14:paraId="47ACDC8A" w14:textId="5BB39E1C" w:rsidR="009A22E2" w:rsidRPr="00B379A5" w:rsidRDefault="009A22E2" w:rsidP="00896FE5">
      <w:pPr>
        <w:bidi/>
        <w:jc w:val="both"/>
        <w:rPr>
          <w:rFonts w:ascii="IRANSansFaNum" w:hAnsi="IRANSansFaNum" w:cs="B Nazanin"/>
          <w:sz w:val="32"/>
          <w:szCs w:val="24"/>
        </w:rPr>
      </w:pPr>
    </w:p>
    <w:sectPr w:rsidR="009A22E2" w:rsidRPr="00B379A5" w:rsidSect="00EA6AFD">
      <w:headerReference w:type="default" r:id="rId7"/>
      <w:pgSz w:w="11907" w:h="16839" w:code="9"/>
      <w:pgMar w:top="5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5F84AA" w14:textId="77777777" w:rsidR="00FD7F4F" w:rsidRDefault="00FD7F4F" w:rsidP="00896FE5">
      <w:pPr>
        <w:spacing w:after="0" w:line="240" w:lineRule="auto"/>
      </w:pPr>
      <w:r>
        <w:separator/>
      </w:r>
    </w:p>
  </w:endnote>
  <w:endnote w:type="continuationSeparator" w:id="0">
    <w:p w14:paraId="6932E374" w14:textId="77777777" w:rsidR="00FD7F4F" w:rsidRDefault="00FD7F4F" w:rsidP="00896F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 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RANSansFaNum">
    <w:panose1 w:val="020B0506030804020204"/>
    <w:charset w:val="00"/>
    <w:family w:val="swiss"/>
    <w:pitch w:val="variable"/>
    <w:sig w:usb0="80002003" w:usb1="00000000" w:usb2="00000008" w:usb3="00000000" w:csb0="0000004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">
    <w:altName w:val="Arial"/>
    <w:panose1 w:val="020B0506030804020204"/>
    <w:charset w:val="00"/>
    <w:family w:val="swiss"/>
    <w:pitch w:val="variable"/>
    <w:sig w:usb0="80002003" w:usb1="00000000" w:usb2="00000008" w:usb3="00000000" w:csb0="0000004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931FAF" w14:textId="77777777" w:rsidR="00FD7F4F" w:rsidRDefault="00FD7F4F" w:rsidP="00896FE5">
      <w:pPr>
        <w:spacing w:after="0" w:line="240" w:lineRule="auto"/>
      </w:pPr>
      <w:r>
        <w:separator/>
      </w:r>
    </w:p>
  </w:footnote>
  <w:footnote w:type="continuationSeparator" w:id="0">
    <w:p w14:paraId="1391C3A0" w14:textId="77777777" w:rsidR="00FD7F4F" w:rsidRDefault="00FD7F4F" w:rsidP="00896F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C51562" w14:textId="1D468618" w:rsidR="00896FE5" w:rsidRDefault="00896FE5">
    <w:pPr>
      <w:pStyle w:val="Header"/>
    </w:pPr>
    <w:r w:rsidRPr="00BB2257">
      <w:rPr>
        <w:rFonts w:ascii="IRANSans" w:hAnsi="IRANSans" w:cs="IRANSans"/>
        <w:noProof/>
        <w:sz w:val="24"/>
        <w:szCs w:val="20"/>
        <w:rtl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92FBD8" wp14:editId="1980A7E4">
              <wp:simplePos x="0" y="0"/>
              <wp:positionH relativeFrom="page">
                <wp:posOffset>-47625</wp:posOffset>
              </wp:positionH>
              <wp:positionV relativeFrom="paragraph">
                <wp:posOffset>-476250</wp:posOffset>
              </wp:positionV>
              <wp:extent cx="7629525" cy="1485900"/>
              <wp:effectExtent l="19050" t="19050" r="28575" b="1905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629525" cy="148590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  <a:ln w="38100">
                        <a:solidFill>
                          <a:schemeClr val="accent5"/>
                        </a:solidFill>
                      </a:ln>
                    </wps:spPr>
                    <wps:txbx>
                      <w:txbxContent>
                        <w:p w14:paraId="44084DBF" w14:textId="77777777" w:rsidR="00896FE5" w:rsidRPr="00F00665" w:rsidRDefault="00896FE5" w:rsidP="00896FE5">
                          <w:pPr>
                            <w:jc w:val="center"/>
                            <w:rPr>
                              <w:sz w:val="18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92FBD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.75pt;margin-top:-37.5pt;width:600.75pt;height:117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" fillcolor="#e6f5fa [664]" strokecolor="#83d1ea [3208]" strokeweight="3pt">
              <v:textbox>
                <w:txbxContent>
                  <w:p w14:paraId="44084DBF" w14:textId="77777777" w:rsidR="00896FE5" w:rsidRPr="00F00665" w:rsidRDefault="00896FE5" w:rsidP="00896FE5">
                    <w:pPr>
                      <w:jc w:val="center"/>
                      <w:rPr>
                        <w:sz w:val="18"/>
                        <w:szCs w:val="16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73CF9"/>
    <w:multiLevelType w:val="hybridMultilevel"/>
    <w:tmpl w:val="A7B07CEC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B9459D8"/>
    <w:multiLevelType w:val="multilevel"/>
    <w:tmpl w:val="0E727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1F0A90"/>
    <w:multiLevelType w:val="hybridMultilevel"/>
    <w:tmpl w:val="DD326CE2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" w15:restartNumberingAfterBreak="0">
    <w:nsid w:val="1C105425"/>
    <w:multiLevelType w:val="multilevel"/>
    <w:tmpl w:val="BA3E9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E15738"/>
    <w:multiLevelType w:val="hybridMultilevel"/>
    <w:tmpl w:val="6EA4E27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5" w15:restartNumberingAfterBreak="0">
    <w:nsid w:val="4A487331"/>
    <w:multiLevelType w:val="hybridMultilevel"/>
    <w:tmpl w:val="F446D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BF223F"/>
    <w:multiLevelType w:val="hybridMultilevel"/>
    <w:tmpl w:val="1AEAE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E4235D"/>
    <w:multiLevelType w:val="hybridMultilevel"/>
    <w:tmpl w:val="5E3CA26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70467D4C"/>
    <w:multiLevelType w:val="hybridMultilevel"/>
    <w:tmpl w:val="ECF07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1503DB"/>
    <w:multiLevelType w:val="hybridMultilevel"/>
    <w:tmpl w:val="2C144AA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71EE1497"/>
    <w:multiLevelType w:val="hybridMultilevel"/>
    <w:tmpl w:val="6DE68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10"/>
  </w:num>
  <w:num w:numId="8">
    <w:abstractNumId w:val="9"/>
  </w:num>
  <w:num w:numId="9">
    <w:abstractNumId w:val="1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MLE0M7U0tzQ3sTBQ0lEKTi0uzszPAykwrAUAShO4vCwAAAA="/>
  </w:docVars>
  <w:rsids>
    <w:rsidRoot w:val="000D0E6E"/>
    <w:rsid w:val="00020300"/>
    <w:rsid w:val="00051B52"/>
    <w:rsid w:val="00055D6B"/>
    <w:rsid w:val="00083BF9"/>
    <w:rsid w:val="00094FC8"/>
    <w:rsid w:val="000A589C"/>
    <w:rsid w:val="000A69D4"/>
    <w:rsid w:val="000B2189"/>
    <w:rsid w:val="000D077B"/>
    <w:rsid w:val="000D0E6E"/>
    <w:rsid w:val="000F4BBE"/>
    <w:rsid w:val="00111BD9"/>
    <w:rsid w:val="0019211F"/>
    <w:rsid w:val="0020656D"/>
    <w:rsid w:val="00213E28"/>
    <w:rsid w:val="00215CE2"/>
    <w:rsid w:val="002207FC"/>
    <w:rsid w:val="00232AFC"/>
    <w:rsid w:val="0025026C"/>
    <w:rsid w:val="002872F3"/>
    <w:rsid w:val="00295B12"/>
    <w:rsid w:val="002A5815"/>
    <w:rsid w:val="002D7642"/>
    <w:rsid w:val="002F3FAE"/>
    <w:rsid w:val="003147CC"/>
    <w:rsid w:val="003261AD"/>
    <w:rsid w:val="00332BC1"/>
    <w:rsid w:val="00353B99"/>
    <w:rsid w:val="00366FF9"/>
    <w:rsid w:val="003720D8"/>
    <w:rsid w:val="003760F5"/>
    <w:rsid w:val="00393EBC"/>
    <w:rsid w:val="003A55BE"/>
    <w:rsid w:val="003C602A"/>
    <w:rsid w:val="00402996"/>
    <w:rsid w:val="00407FE5"/>
    <w:rsid w:val="00433734"/>
    <w:rsid w:val="00437B50"/>
    <w:rsid w:val="00526A72"/>
    <w:rsid w:val="005843F4"/>
    <w:rsid w:val="005A0245"/>
    <w:rsid w:val="005E4B99"/>
    <w:rsid w:val="00600013"/>
    <w:rsid w:val="00613486"/>
    <w:rsid w:val="006353EE"/>
    <w:rsid w:val="006B6D56"/>
    <w:rsid w:val="006E0542"/>
    <w:rsid w:val="006E0D94"/>
    <w:rsid w:val="006E54D5"/>
    <w:rsid w:val="006F514D"/>
    <w:rsid w:val="007127F1"/>
    <w:rsid w:val="007A545B"/>
    <w:rsid w:val="007C4B3B"/>
    <w:rsid w:val="007E5516"/>
    <w:rsid w:val="008614A0"/>
    <w:rsid w:val="00896FE5"/>
    <w:rsid w:val="00923909"/>
    <w:rsid w:val="00987AEC"/>
    <w:rsid w:val="009953FD"/>
    <w:rsid w:val="009A22E2"/>
    <w:rsid w:val="009E4375"/>
    <w:rsid w:val="009E5BD6"/>
    <w:rsid w:val="00AB7643"/>
    <w:rsid w:val="00AC3EF4"/>
    <w:rsid w:val="00AC5105"/>
    <w:rsid w:val="00AF21CB"/>
    <w:rsid w:val="00B379A5"/>
    <w:rsid w:val="00B442EC"/>
    <w:rsid w:val="00B837A5"/>
    <w:rsid w:val="00BB2257"/>
    <w:rsid w:val="00BD095C"/>
    <w:rsid w:val="00BD4FFA"/>
    <w:rsid w:val="00BF17A8"/>
    <w:rsid w:val="00C3576A"/>
    <w:rsid w:val="00C52BFE"/>
    <w:rsid w:val="00C63B87"/>
    <w:rsid w:val="00C672BC"/>
    <w:rsid w:val="00C832D3"/>
    <w:rsid w:val="00C84AFA"/>
    <w:rsid w:val="00C84BF3"/>
    <w:rsid w:val="00CA1F59"/>
    <w:rsid w:val="00CA4CF2"/>
    <w:rsid w:val="00DE517F"/>
    <w:rsid w:val="00E23099"/>
    <w:rsid w:val="00E25A2E"/>
    <w:rsid w:val="00E46BBF"/>
    <w:rsid w:val="00E96C1A"/>
    <w:rsid w:val="00EA6AFD"/>
    <w:rsid w:val="00EE4A80"/>
    <w:rsid w:val="00F00665"/>
    <w:rsid w:val="00FD7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7584E2"/>
  <w15:chartTrackingRefBased/>
  <w15:docId w15:val="{E87AAECA-66C7-4486-9886-9A0538A5C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815"/>
    <w:pPr>
      <w:jc w:val="right"/>
    </w:pPr>
    <w:rPr>
      <w:rFonts w:ascii="B Roya" w:hAnsi="B Roya" w:cs="B Yek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BD9"/>
    <w:pPr>
      <w:keepNext/>
      <w:keepLines/>
      <w:spacing w:before="360" w:after="0"/>
      <w:jc w:val="left"/>
      <w:outlineLvl w:val="0"/>
    </w:pPr>
    <w:rPr>
      <w:rFonts w:eastAsiaTheme="majorEastAsia" w:cs="IRAN Sans"/>
      <w:bCs/>
      <w:color w:val="444955" w:themeColor="accent1" w:themeShade="BF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72BC"/>
    <w:pPr>
      <w:keepNext/>
      <w:keepLines/>
      <w:spacing w:before="40" w:after="0"/>
      <w:jc w:val="left"/>
      <w:outlineLvl w:val="1"/>
    </w:pPr>
    <w:rPr>
      <w:rFonts w:eastAsiaTheme="majorEastAsia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26C"/>
    <w:pPr>
      <w:keepNext/>
      <w:keepLines/>
      <w:spacing w:before="40" w:after="0"/>
      <w:outlineLvl w:val="2"/>
    </w:pPr>
    <w:rPr>
      <w:rFonts w:asciiTheme="majorHAnsi" w:eastAsiaTheme="majorEastAsia" w:hAnsiTheme="majorHAns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1BD9"/>
    <w:rPr>
      <w:rFonts w:ascii="B Roya" w:eastAsiaTheme="majorEastAsia" w:hAnsi="B Roya" w:cs="IRAN Sans"/>
      <w:bCs/>
      <w:color w:val="444955" w:themeColor="accent1" w:themeShade="BF"/>
      <w:sz w:val="26"/>
      <w:szCs w:val="28"/>
    </w:rPr>
  </w:style>
  <w:style w:type="paragraph" w:styleId="ListParagraph">
    <w:name w:val="List Paragraph"/>
    <w:basedOn w:val="Normal"/>
    <w:uiPriority w:val="34"/>
    <w:qFormat/>
    <w:rsid w:val="007127F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672BC"/>
    <w:rPr>
      <w:rFonts w:ascii="B Roya" w:eastAsiaTheme="majorEastAsia" w:hAnsi="B Roya" w:cs="B Yekan"/>
      <w:sz w:val="26"/>
      <w:szCs w:val="26"/>
    </w:rPr>
  </w:style>
  <w:style w:type="table" w:styleId="TableGrid">
    <w:name w:val="Table Grid"/>
    <w:basedOn w:val="TableNormal"/>
    <w:uiPriority w:val="39"/>
    <w:rsid w:val="00EA6A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33734"/>
    <w:pPr>
      <w:spacing w:after="0" w:line="240" w:lineRule="auto"/>
      <w:contextualSpacing/>
    </w:pPr>
    <w:rPr>
      <w:rFonts w:asciiTheme="majorHAnsi" w:eastAsiaTheme="majorEastAsia" w:hAnsiTheme="majorHAnsi"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3734"/>
    <w:rPr>
      <w:rFonts w:asciiTheme="majorHAnsi" w:eastAsiaTheme="majorEastAsia" w:hAnsiTheme="majorHAnsi" w:cs="B Yekan"/>
      <w:bCs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26C"/>
    <w:rPr>
      <w:rFonts w:asciiTheme="majorHAnsi" w:eastAsiaTheme="majorEastAsia" w:hAnsiTheme="majorHAnsi" w:cs="B Yek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25026C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5026C"/>
    <w:rPr>
      <w:rFonts w:eastAsiaTheme="minorEastAsia" w:cs="B Yekan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5A02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225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96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FE5"/>
    <w:rPr>
      <w:rFonts w:ascii="B Roya" w:hAnsi="B Roya" w:cs="B Yekan"/>
      <w:sz w:val="26"/>
    </w:rPr>
  </w:style>
  <w:style w:type="paragraph" w:styleId="Footer">
    <w:name w:val="footer"/>
    <w:basedOn w:val="Normal"/>
    <w:link w:val="FooterChar"/>
    <w:uiPriority w:val="99"/>
    <w:unhideWhenUsed/>
    <w:rsid w:val="00896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FE5"/>
    <w:rPr>
      <w:rFonts w:ascii="B Roya" w:hAnsi="B Roya" w:cs="B Yekan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8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paymoo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6272"/>
      </a:accent1>
      <a:accent2>
        <a:srgbClr val="CCCCCC"/>
      </a:accent2>
      <a:accent3>
        <a:srgbClr val="F46B95"/>
      </a:accent3>
      <a:accent4>
        <a:srgbClr val="F6DF89"/>
      </a:accent4>
      <a:accent5>
        <a:srgbClr val="83D1EA"/>
      </a:accent5>
      <a:accent6>
        <a:srgbClr val="B5DC8E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@paymoon.work</dc:creator>
  <cp:keywords/>
  <dc:description/>
  <cp:lastModifiedBy>marzie heidari</cp:lastModifiedBy>
  <cp:revision>5</cp:revision>
  <cp:lastPrinted>2021-03-13T19:59:00Z</cp:lastPrinted>
  <dcterms:created xsi:type="dcterms:W3CDTF">2021-11-05T10:42:00Z</dcterms:created>
  <dcterms:modified xsi:type="dcterms:W3CDTF">2021-11-10T21:11:00Z</dcterms:modified>
</cp:coreProperties>
</file>